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19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20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charts/chart21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22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charts/chart23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charts/chart24.xml" ContentType="application/vnd.openxmlformats-officedocument.drawingml.chart+xml"/>
  <Override PartName="/word/charts/style24.xml" ContentType="application/vnd.ms-office.chartstyle+xml"/>
  <Override PartName="/word/charts/colors24.xml" ContentType="application/vnd.ms-office.chartcolorstyle+xml"/>
  <Override PartName="/word/charts/chart25.xml" ContentType="application/vnd.openxmlformats-officedocument.drawingml.chart+xml"/>
  <Override PartName="/word/charts/style25.xml" ContentType="application/vnd.ms-office.chartstyle+xml"/>
  <Override PartName="/word/charts/colors25.xml" ContentType="application/vnd.ms-office.chartcolorstyle+xml"/>
  <Override PartName="/word/charts/chart26.xml" ContentType="application/vnd.openxmlformats-officedocument.drawingml.chart+xml"/>
  <Override PartName="/word/charts/style26.xml" ContentType="application/vnd.ms-office.chartstyle+xml"/>
  <Override PartName="/word/charts/colors26.xml" ContentType="application/vnd.ms-office.chartcolorstyle+xml"/>
  <Override PartName="/word/charts/chart27.xml" ContentType="application/vnd.openxmlformats-officedocument.drawingml.chart+xml"/>
  <Override PartName="/word/charts/style27.xml" ContentType="application/vnd.ms-office.chartstyle+xml"/>
  <Override PartName="/word/charts/colors27.xml" ContentType="application/vnd.ms-office.chartcolorstyle+xml"/>
  <Override PartName="/word/charts/chart28.xml" ContentType="application/vnd.openxmlformats-officedocument.drawingml.chart+xml"/>
  <Override PartName="/word/charts/style28.xml" ContentType="application/vnd.ms-office.chartstyle+xml"/>
  <Override PartName="/word/charts/colors28.xml" ContentType="application/vnd.ms-office.chartcolorstyle+xml"/>
  <Override PartName="/word/charts/chart29.xml" ContentType="application/vnd.openxmlformats-officedocument.drawingml.chart+xml"/>
  <Override PartName="/word/charts/style29.xml" ContentType="application/vnd.ms-office.chartstyle+xml"/>
  <Override PartName="/word/charts/colors29.xml" ContentType="application/vnd.ms-office.chartcolorstyle+xml"/>
  <Override PartName="/word/charts/chart30.xml" ContentType="application/vnd.openxmlformats-officedocument.drawingml.chart+xml"/>
  <Override PartName="/word/charts/style30.xml" ContentType="application/vnd.ms-office.chartstyle+xml"/>
  <Override PartName="/word/charts/colors30.xml" ContentType="application/vnd.ms-office.chartcolorstyle+xml"/>
  <Override PartName="/word/charts/chart31.xml" ContentType="application/vnd.openxmlformats-officedocument.drawingml.chart+xml"/>
  <Override PartName="/word/charts/style31.xml" ContentType="application/vnd.ms-office.chartstyle+xml"/>
  <Override PartName="/word/charts/colors31.xml" ContentType="application/vnd.ms-office.chartcolorstyle+xml"/>
  <Override PartName="/word/charts/chart32.xml" ContentType="application/vnd.openxmlformats-officedocument.drawingml.chart+xml"/>
  <Override PartName="/word/charts/style32.xml" ContentType="application/vnd.ms-office.chartstyle+xml"/>
  <Override PartName="/word/charts/colors32.xml" ContentType="application/vnd.ms-office.chartcolorstyle+xml"/>
  <Override PartName="/word/charts/chart33.xml" ContentType="application/vnd.openxmlformats-officedocument.drawingml.chart+xml"/>
  <Override PartName="/word/charts/style33.xml" ContentType="application/vnd.ms-office.chartstyle+xml"/>
  <Override PartName="/word/charts/colors33.xml" ContentType="application/vnd.ms-office.chartcolorstyle+xml"/>
  <Override PartName="/word/charts/chart34.xml" ContentType="application/vnd.openxmlformats-officedocument.drawingml.chart+xml"/>
  <Override PartName="/word/charts/style34.xml" ContentType="application/vnd.ms-office.chartstyle+xml"/>
  <Override PartName="/word/charts/colors34.xml" ContentType="application/vnd.ms-office.chartcolorstyle+xml"/>
  <Override PartName="/word/charts/chart35.xml" ContentType="application/vnd.openxmlformats-officedocument.drawingml.chart+xml"/>
  <Override PartName="/word/charts/style35.xml" ContentType="application/vnd.ms-office.chartstyle+xml"/>
  <Override PartName="/word/charts/colors35.xml" ContentType="application/vnd.ms-office.chartcolorstyle+xml"/>
  <Override PartName="/word/charts/chart36.xml" ContentType="application/vnd.openxmlformats-officedocument.drawingml.chart+xml"/>
  <Override PartName="/word/charts/style36.xml" ContentType="application/vnd.ms-office.chartstyle+xml"/>
  <Override PartName="/word/charts/colors36.xml" ContentType="application/vnd.ms-office.chartcolorstyle+xml"/>
  <Override PartName="/word/charts/chart37.xml" ContentType="application/vnd.openxmlformats-officedocument.drawingml.chart+xml"/>
  <Override PartName="/word/charts/style37.xml" ContentType="application/vnd.ms-office.chartstyle+xml"/>
  <Override PartName="/word/charts/colors37.xml" ContentType="application/vnd.ms-office.chartcolorstyle+xml"/>
  <Override PartName="/word/charts/chart38.xml" ContentType="application/vnd.openxmlformats-officedocument.drawingml.chart+xml"/>
  <Override PartName="/word/charts/style38.xml" ContentType="application/vnd.ms-office.chartstyle+xml"/>
  <Override PartName="/word/charts/colors38.xml" ContentType="application/vnd.ms-office.chartcolorstyle+xml"/>
  <Override PartName="/word/charts/chart39.xml" ContentType="application/vnd.openxmlformats-officedocument.drawingml.chart+xml"/>
  <Override PartName="/word/charts/style39.xml" ContentType="application/vnd.ms-office.chartstyle+xml"/>
  <Override PartName="/word/charts/colors39.xml" ContentType="application/vnd.ms-office.chartcolorstyle+xml"/>
  <Override PartName="/word/charts/chart40.xml" ContentType="application/vnd.openxmlformats-officedocument.drawingml.chart+xml"/>
  <Override PartName="/word/charts/style40.xml" ContentType="application/vnd.ms-office.chartstyle+xml"/>
  <Override PartName="/word/charts/colors40.xml" ContentType="application/vnd.ms-office.chartcolorstyle+xml"/>
  <Override PartName="/word/charts/chart41.xml" ContentType="application/vnd.openxmlformats-officedocument.drawingml.chart+xml"/>
  <Override PartName="/word/charts/style41.xml" ContentType="application/vnd.ms-office.chartstyle+xml"/>
  <Override PartName="/word/charts/colors41.xml" ContentType="application/vnd.ms-office.chartcolorstyle+xml"/>
  <Override PartName="/word/charts/chart42.xml" ContentType="application/vnd.openxmlformats-officedocument.drawingml.chart+xml"/>
  <Override PartName="/word/charts/style42.xml" ContentType="application/vnd.ms-office.chartstyle+xml"/>
  <Override PartName="/word/charts/colors42.xml" ContentType="application/vnd.ms-office.chartcolorstyle+xml"/>
  <Override PartName="/word/charts/chart43.xml" ContentType="application/vnd.openxmlformats-officedocument.drawingml.chart+xml"/>
  <Override PartName="/word/charts/style43.xml" ContentType="application/vnd.ms-office.chartstyle+xml"/>
  <Override PartName="/word/charts/colors43.xml" ContentType="application/vnd.ms-office.chartcolorstyle+xml"/>
  <Override PartName="/word/charts/chart44.xml" ContentType="application/vnd.openxmlformats-officedocument.drawingml.chart+xml"/>
  <Override PartName="/word/charts/style44.xml" ContentType="application/vnd.ms-office.chartstyle+xml"/>
  <Override PartName="/word/charts/colors44.xml" ContentType="application/vnd.ms-office.chartcolorstyle+xml"/>
  <Override PartName="/word/charts/chart45.xml" ContentType="application/vnd.openxmlformats-officedocument.drawingml.chart+xml"/>
  <Override PartName="/word/charts/style45.xml" ContentType="application/vnd.ms-office.chartstyle+xml"/>
  <Override PartName="/word/charts/colors45.xml" ContentType="application/vnd.ms-office.chartcolorstyle+xml"/>
  <Override PartName="/word/charts/chart46.xml" ContentType="application/vnd.openxmlformats-officedocument.drawingml.chart+xml"/>
  <Override PartName="/word/charts/style46.xml" ContentType="application/vnd.ms-office.chartstyle+xml"/>
  <Override PartName="/word/charts/colors46.xml" ContentType="application/vnd.ms-office.chartcolorstyle+xml"/>
  <Override PartName="/word/charts/chart47.xml" ContentType="application/vnd.openxmlformats-officedocument.drawingml.chart+xml"/>
  <Override PartName="/word/charts/style47.xml" ContentType="application/vnd.ms-office.chartstyle+xml"/>
  <Override PartName="/word/charts/colors47.xml" ContentType="application/vnd.ms-office.chartcolorstyle+xml"/>
  <Override PartName="/word/charts/chart48.xml" ContentType="application/vnd.openxmlformats-officedocument.drawingml.chart+xml"/>
  <Override PartName="/word/charts/style48.xml" ContentType="application/vnd.ms-office.chartstyle+xml"/>
  <Override PartName="/word/charts/colors48.xml" ContentType="application/vnd.ms-office.chartcolorstyle+xml"/>
  <Override PartName="/word/charts/chart49.xml" ContentType="application/vnd.openxmlformats-officedocument.drawingml.chart+xml"/>
  <Override PartName="/word/charts/style49.xml" ContentType="application/vnd.ms-office.chartstyle+xml"/>
  <Override PartName="/word/charts/colors49.xml" ContentType="application/vnd.ms-office.chartcolorstyle+xml"/>
  <Override PartName="/word/charts/chart50.xml" ContentType="application/vnd.openxmlformats-officedocument.drawingml.chart+xml"/>
  <Override PartName="/word/charts/style50.xml" ContentType="application/vnd.ms-office.chartstyle+xml"/>
  <Override PartName="/word/charts/colors50.xml" ContentType="application/vnd.ms-office.chartcolorstyle+xml"/>
  <Override PartName="/word/charts/chart51.xml" ContentType="application/vnd.openxmlformats-officedocument.drawingml.chart+xml"/>
  <Override PartName="/word/charts/style51.xml" ContentType="application/vnd.ms-office.chartstyle+xml"/>
  <Override PartName="/word/charts/colors51.xml" ContentType="application/vnd.ms-office.chartcolorstyle+xml"/>
  <Override PartName="/word/charts/chart52.xml" ContentType="application/vnd.openxmlformats-officedocument.drawingml.chart+xml"/>
  <Override PartName="/word/charts/style52.xml" ContentType="application/vnd.ms-office.chartstyle+xml"/>
  <Override PartName="/word/charts/colors5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7EE7" w:rsidRPr="00BD7EE7" w:rsidRDefault="00BD7EE7" w:rsidP="00BD7EE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D7EE7">
        <w:rPr>
          <w:rFonts w:ascii="Times New Roman" w:hAnsi="Times New Roman" w:cs="Times New Roman"/>
          <w:b/>
          <w:sz w:val="28"/>
          <w:szCs w:val="28"/>
        </w:rPr>
        <w:t>Онлайн изследване</w:t>
      </w:r>
    </w:p>
    <w:p w:rsidR="00BD7EE7" w:rsidRDefault="00BD7EE7" w:rsidP="00BD7EE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D7EE7">
        <w:rPr>
          <w:rFonts w:ascii="Times New Roman" w:hAnsi="Times New Roman" w:cs="Times New Roman"/>
          <w:b/>
          <w:sz w:val="28"/>
          <w:szCs w:val="28"/>
        </w:rPr>
        <w:t xml:space="preserve"> „Равенство на половете в социалните отношения и науката“</w:t>
      </w:r>
    </w:p>
    <w:p w:rsidR="00AC66C5" w:rsidRPr="00AC66C5" w:rsidRDefault="00AC66C5" w:rsidP="00BD7EE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Общ брой респонденти: 428</w:t>
      </w:r>
    </w:p>
    <w:p w:rsidR="00BD7EE7" w:rsidRDefault="00BD7EE7" w:rsidP="00BD7EE7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D7EE7" w:rsidRDefault="00BD7EE7" w:rsidP="00BD7EE7">
      <w:pPr>
        <w:jc w:val="center"/>
      </w:pPr>
      <w:r>
        <w:rPr>
          <w:noProof/>
          <w:lang w:val="en-US"/>
        </w:rPr>
        <w:drawing>
          <wp:inline distT="0" distB="0" distL="0" distR="0" wp14:anchorId="4B6C382B" wp14:editId="11B39C6C">
            <wp:extent cx="5760720" cy="3150235"/>
            <wp:effectExtent l="0" t="0" r="11430" b="1206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BD7EE7" w:rsidRDefault="00985144" w:rsidP="00BD7EE7">
      <w:pPr>
        <w:jc w:val="center"/>
      </w:pPr>
      <w:r>
        <w:rPr>
          <w:noProof/>
          <w:lang w:val="en-US"/>
        </w:rPr>
        <w:drawing>
          <wp:inline distT="0" distB="0" distL="0" distR="0" wp14:anchorId="2AD9FC0B" wp14:editId="5C717C65">
            <wp:extent cx="5760720" cy="2540635"/>
            <wp:effectExtent l="0" t="0" r="11430" b="12065"/>
            <wp:docPr id="52" name="Chart 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720391" w:rsidRDefault="006A40A3">
      <w:r>
        <w:rPr>
          <w:noProof/>
          <w:lang w:val="en-US"/>
        </w:rPr>
        <w:lastRenderedPageBreak/>
        <w:drawing>
          <wp:inline distT="0" distB="0" distL="0" distR="0" wp14:anchorId="08375A12" wp14:editId="51E16308">
            <wp:extent cx="5760720" cy="3274695"/>
            <wp:effectExtent l="0" t="0" r="11430" b="190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2E45C7A2" wp14:editId="7561E135">
            <wp:extent cx="5760720" cy="3277870"/>
            <wp:effectExtent l="0" t="0" r="11430" b="1778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181F49EC" wp14:editId="2EEC5B8F">
            <wp:extent cx="5760720" cy="2606675"/>
            <wp:effectExtent l="0" t="0" r="11430" b="317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lastRenderedPageBreak/>
        <w:drawing>
          <wp:inline distT="0" distB="0" distL="0" distR="0" wp14:anchorId="7D546EBA" wp14:editId="3C8F0ABC">
            <wp:extent cx="5760720" cy="2934970"/>
            <wp:effectExtent l="0" t="0" r="11430" b="1778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461842B3" wp14:editId="0E14EEC5">
            <wp:extent cx="5760720" cy="2922905"/>
            <wp:effectExtent l="0" t="0" r="11430" b="10795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1807EA89" wp14:editId="21D60361">
            <wp:extent cx="5760720" cy="2530475"/>
            <wp:effectExtent l="0" t="0" r="11430" b="317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lastRenderedPageBreak/>
        <w:drawing>
          <wp:inline distT="0" distB="0" distL="0" distR="0" wp14:anchorId="40AFFB3E" wp14:editId="03162821">
            <wp:extent cx="5760720" cy="3204845"/>
            <wp:effectExtent l="0" t="0" r="11430" b="14605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6A40A3" w:rsidRDefault="00732C7B">
      <w:r>
        <w:rPr>
          <w:noProof/>
          <w:lang w:val="en-US"/>
        </w:rPr>
        <w:drawing>
          <wp:inline distT="0" distB="0" distL="0" distR="0" wp14:anchorId="2E8D898B" wp14:editId="52125AA9">
            <wp:extent cx="5760720" cy="3056890"/>
            <wp:effectExtent l="0" t="0" r="11430" b="10160"/>
            <wp:docPr id="53" name="Chart 5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6B9BBAFB" wp14:editId="09ED044F">
            <wp:extent cx="5760720" cy="2931160"/>
            <wp:effectExtent l="0" t="0" r="11430" b="254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lastRenderedPageBreak/>
        <w:drawing>
          <wp:inline distT="0" distB="0" distL="0" distR="0" wp14:anchorId="29B9CA4A" wp14:editId="10874805">
            <wp:extent cx="5760720" cy="2687320"/>
            <wp:effectExtent l="0" t="0" r="11430" b="1778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411AE62F" wp14:editId="2BEDC94E">
            <wp:extent cx="5760720" cy="3216275"/>
            <wp:effectExtent l="0" t="0" r="11430" b="3175"/>
            <wp:docPr id="12" name="Chart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60BCE25C" wp14:editId="21D31E60">
            <wp:extent cx="5760720" cy="2833370"/>
            <wp:effectExtent l="0" t="0" r="11430" b="5080"/>
            <wp:docPr id="13" name="Chart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lastRenderedPageBreak/>
        <w:drawing>
          <wp:inline distT="0" distB="0" distL="0" distR="0" wp14:anchorId="788CC631" wp14:editId="6603A155">
            <wp:extent cx="5760720" cy="2811145"/>
            <wp:effectExtent l="0" t="0" r="11430" b="8255"/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1491BE06" wp14:editId="16096F2D">
            <wp:extent cx="5760720" cy="3190875"/>
            <wp:effectExtent l="0" t="0" r="11430" b="9525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34FF4E9B" wp14:editId="751072FC">
            <wp:extent cx="5760720" cy="2908935"/>
            <wp:effectExtent l="0" t="0" r="11430" b="5715"/>
            <wp:docPr id="16" name="Chart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lastRenderedPageBreak/>
        <w:drawing>
          <wp:inline distT="0" distB="0" distL="0" distR="0" wp14:anchorId="5D21D5FA" wp14:editId="3C1DCA06">
            <wp:extent cx="5760720" cy="2985770"/>
            <wp:effectExtent l="0" t="0" r="11430" b="5080"/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:rsidR="006A40A3" w:rsidRDefault="00C73DC4">
      <w:r>
        <w:rPr>
          <w:noProof/>
          <w:lang w:val="en-US"/>
        </w:rPr>
        <w:drawing>
          <wp:inline distT="0" distB="0" distL="0" distR="0" wp14:anchorId="33054A92" wp14:editId="6FC24793">
            <wp:extent cx="5760720" cy="2851150"/>
            <wp:effectExtent l="0" t="0" r="11430" b="6350"/>
            <wp:docPr id="54" name="Chart 5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01BF2334" wp14:editId="51C54220">
            <wp:extent cx="5760720" cy="3201035"/>
            <wp:effectExtent l="0" t="0" r="11430" b="18415"/>
            <wp:docPr id="19" name="Chart 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lastRenderedPageBreak/>
        <w:drawing>
          <wp:inline distT="0" distB="0" distL="0" distR="0" wp14:anchorId="5538DA87" wp14:editId="500B1360">
            <wp:extent cx="5760720" cy="3288665"/>
            <wp:effectExtent l="0" t="0" r="11430" b="6985"/>
            <wp:docPr id="20" name="Chart 2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18F1E8D8" wp14:editId="6B0C25B2">
            <wp:extent cx="5760720" cy="3590925"/>
            <wp:effectExtent l="0" t="0" r="11430" b="9525"/>
            <wp:docPr id="21" name="Chart 2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7F60D898" wp14:editId="777362EC">
            <wp:extent cx="5760720" cy="2785745"/>
            <wp:effectExtent l="0" t="0" r="11430" b="14605"/>
            <wp:docPr id="22" name="Chart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lastRenderedPageBreak/>
        <w:drawing>
          <wp:inline distT="0" distB="0" distL="0" distR="0" wp14:anchorId="14EB9555" wp14:editId="3A17147F">
            <wp:extent cx="5760720" cy="3834765"/>
            <wp:effectExtent l="0" t="0" r="11430" b="13335"/>
            <wp:docPr id="23" name="Chart 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7A922C52" wp14:editId="4E8E9EB2">
            <wp:extent cx="5760720" cy="3436620"/>
            <wp:effectExtent l="0" t="0" r="11430" b="11430"/>
            <wp:docPr id="24" name="Chart 2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lastRenderedPageBreak/>
        <w:drawing>
          <wp:inline distT="0" distB="0" distL="0" distR="0" wp14:anchorId="29843EA6" wp14:editId="5FE2057B">
            <wp:extent cx="5760720" cy="2725420"/>
            <wp:effectExtent l="0" t="0" r="11430" b="17780"/>
            <wp:docPr id="25" name="Chart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369D544C" wp14:editId="5D40DE04">
            <wp:extent cx="5760720" cy="3359785"/>
            <wp:effectExtent l="0" t="0" r="11430" b="12065"/>
            <wp:docPr id="26" name="Chart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3A517335" wp14:editId="6B45F2CD">
            <wp:extent cx="5648325" cy="3076576"/>
            <wp:effectExtent l="0" t="0" r="9525" b="9525"/>
            <wp:docPr id="27" name="Chart 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lastRenderedPageBreak/>
        <w:drawing>
          <wp:inline distT="0" distB="0" distL="0" distR="0" wp14:anchorId="4BE71E3C" wp14:editId="5BB37C3E">
            <wp:extent cx="5760720" cy="2983230"/>
            <wp:effectExtent l="0" t="0" r="11430" b="7620"/>
            <wp:docPr id="28" name="Chart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7DB2BAB7" wp14:editId="21FBD20B">
            <wp:extent cx="5760720" cy="3011805"/>
            <wp:effectExtent l="0" t="0" r="11430" b="17145"/>
            <wp:docPr id="29" name="Chart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77C65283" wp14:editId="7923AC8A">
            <wp:extent cx="5760720" cy="2807335"/>
            <wp:effectExtent l="0" t="0" r="11430" b="12065"/>
            <wp:docPr id="30" name="Chart 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lastRenderedPageBreak/>
        <w:drawing>
          <wp:inline distT="0" distB="0" distL="0" distR="0" wp14:anchorId="3D32E96C" wp14:editId="23F593ED">
            <wp:extent cx="5760720" cy="2804160"/>
            <wp:effectExtent l="0" t="0" r="11430" b="15240"/>
            <wp:docPr id="31" name="Chart 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48B2D8CE" wp14:editId="5B29B1BE">
            <wp:extent cx="5760720" cy="2981325"/>
            <wp:effectExtent l="0" t="0" r="11430" b="9525"/>
            <wp:docPr id="32" name="Chart 3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30053FE7" wp14:editId="6E857918">
            <wp:extent cx="5760720" cy="2554605"/>
            <wp:effectExtent l="0" t="0" r="11430" b="17145"/>
            <wp:docPr id="33" name="Chart 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</w:p>
    <w:p w:rsidR="006A40A3" w:rsidRDefault="00C73DC4">
      <w:r>
        <w:rPr>
          <w:noProof/>
          <w:lang w:val="en-US"/>
        </w:rPr>
        <w:lastRenderedPageBreak/>
        <w:drawing>
          <wp:inline distT="0" distB="0" distL="0" distR="0" wp14:anchorId="53C63F89" wp14:editId="3003D9BC">
            <wp:extent cx="5760720" cy="3057525"/>
            <wp:effectExtent l="0" t="0" r="11430" b="9525"/>
            <wp:docPr id="55" name="Chart 5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:rsidR="006A40A3" w:rsidRDefault="00546AF6">
      <w:r>
        <w:rPr>
          <w:noProof/>
          <w:lang w:val="en-US"/>
        </w:rPr>
        <w:drawing>
          <wp:inline distT="0" distB="0" distL="0" distR="0" wp14:anchorId="3A21285F" wp14:editId="25DA3EF0">
            <wp:extent cx="5734050" cy="3143250"/>
            <wp:effectExtent l="0" t="0" r="0" b="0"/>
            <wp:docPr id="18" name="Chart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0E68F74C" wp14:editId="5554A191">
            <wp:extent cx="5760720" cy="3550920"/>
            <wp:effectExtent l="0" t="0" r="11430" b="11430"/>
            <wp:docPr id="36" name="Chart 3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0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lastRenderedPageBreak/>
        <w:drawing>
          <wp:inline distT="0" distB="0" distL="0" distR="0" wp14:anchorId="1A73ECC6" wp14:editId="1BE0A1DF">
            <wp:extent cx="5760720" cy="3604895"/>
            <wp:effectExtent l="0" t="0" r="11430" b="14605"/>
            <wp:docPr id="37" name="Chart 3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1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39C7AE08" wp14:editId="2652BAD8">
            <wp:extent cx="5760720" cy="3093085"/>
            <wp:effectExtent l="0" t="0" r="11430" b="12065"/>
            <wp:docPr id="38" name="Chart 3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6F97C4B9" wp14:editId="5625B68D">
            <wp:extent cx="5760720" cy="2810510"/>
            <wp:effectExtent l="0" t="0" r="11430" b="8890"/>
            <wp:docPr id="39" name="Chart 3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lastRenderedPageBreak/>
        <w:drawing>
          <wp:inline distT="0" distB="0" distL="0" distR="0" wp14:anchorId="46C05EFA" wp14:editId="503F6937">
            <wp:extent cx="5760720" cy="3925570"/>
            <wp:effectExtent l="0" t="0" r="11430" b="17780"/>
            <wp:docPr id="40" name="Chart 4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:rsidR="006A40A3" w:rsidRDefault="006A40A3">
      <w:r>
        <w:rPr>
          <w:noProof/>
          <w:lang w:val="en-US"/>
        </w:rPr>
        <w:drawing>
          <wp:inline distT="0" distB="0" distL="0" distR="0" wp14:anchorId="7E416F97" wp14:editId="6082E28F">
            <wp:extent cx="5760720" cy="3151505"/>
            <wp:effectExtent l="0" t="0" r="11430" b="10795"/>
            <wp:docPr id="41" name="Chart 4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5"/>
              </a:graphicData>
            </a:graphic>
          </wp:inline>
        </w:drawing>
      </w:r>
    </w:p>
    <w:p w:rsidR="00B50BA4" w:rsidRDefault="00B50BA4">
      <w:bookmarkStart w:id="0" w:name="_GoBack"/>
      <w:r>
        <w:rPr>
          <w:noProof/>
          <w:lang w:val="en-US"/>
        </w:rPr>
        <w:lastRenderedPageBreak/>
        <w:drawing>
          <wp:inline distT="0" distB="0" distL="0" distR="0" wp14:anchorId="7C580448" wp14:editId="753E8E48">
            <wp:extent cx="5760720" cy="3498215"/>
            <wp:effectExtent l="0" t="0" r="11430" b="6985"/>
            <wp:docPr id="42" name="Chart 4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6"/>
              </a:graphicData>
            </a:graphic>
          </wp:inline>
        </w:drawing>
      </w:r>
      <w:bookmarkEnd w:id="0"/>
    </w:p>
    <w:p w:rsidR="00B50BA4" w:rsidRDefault="00381CD7">
      <w:r>
        <w:rPr>
          <w:noProof/>
          <w:lang w:val="en-US"/>
        </w:rPr>
        <w:drawing>
          <wp:inline distT="0" distB="0" distL="0" distR="0" wp14:anchorId="23723978" wp14:editId="0FAAEB79">
            <wp:extent cx="5760720" cy="3565525"/>
            <wp:effectExtent l="0" t="0" r="11430" b="15875"/>
            <wp:docPr id="57" name="Chart 5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7"/>
              </a:graphicData>
            </a:graphic>
          </wp:inline>
        </w:drawing>
      </w:r>
    </w:p>
    <w:p w:rsidR="00B50BA4" w:rsidRDefault="00B50BA4">
      <w:r>
        <w:rPr>
          <w:noProof/>
          <w:lang w:val="en-US"/>
        </w:rPr>
        <w:lastRenderedPageBreak/>
        <w:drawing>
          <wp:inline distT="0" distB="0" distL="0" distR="0" wp14:anchorId="0E3F21AE" wp14:editId="5F2EEE76">
            <wp:extent cx="5760720" cy="3110865"/>
            <wp:effectExtent l="0" t="0" r="11430" b="13335"/>
            <wp:docPr id="44" name="Chart 4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8"/>
              </a:graphicData>
            </a:graphic>
          </wp:inline>
        </w:drawing>
      </w:r>
    </w:p>
    <w:p w:rsidR="00B50BA4" w:rsidRDefault="00B50BA4">
      <w:r>
        <w:rPr>
          <w:noProof/>
          <w:lang w:val="en-US"/>
        </w:rPr>
        <w:drawing>
          <wp:inline distT="0" distB="0" distL="0" distR="0" wp14:anchorId="44E5E7E7" wp14:editId="4710A795">
            <wp:extent cx="5760720" cy="3260090"/>
            <wp:effectExtent l="0" t="0" r="11430" b="16510"/>
            <wp:docPr id="45" name="Chart 4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9"/>
              </a:graphicData>
            </a:graphic>
          </wp:inline>
        </w:drawing>
      </w:r>
    </w:p>
    <w:p w:rsidR="00B50BA4" w:rsidRDefault="00B50BA4">
      <w:r>
        <w:rPr>
          <w:noProof/>
          <w:lang w:val="en-US"/>
        </w:rPr>
        <w:drawing>
          <wp:inline distT="0" distB="0" distL="0" distR="0" wp14:anchorId="3EED666C" wp14:editId="0367B5FB">
            <wp:extent cx="5760720" cy="3312795"/>
            <wp:effectExtent l="0" t="0" r="11430" b="1905"/>
            <wp:docPr id="46" name="Chart 4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0"/>
              </a:graphicData>
            </a:graphic>
          </wp:inline>
        </w:drawing>
      </w:r>
    </w:p>
    <w:p w:rsidR="00B50BA4" w:rsidRDefault="00B50BA4">
      <w:r>
        <w:rPr>
          <w:noProof/>
          <w:lang w:val="en-US"/>
        </w:rPr>
        <w:lastRenderedPageBreak/>
        <w:drawing>
          <wp:inline distT="0" distB="0" distL="0" distR="0" wp14:anchorId="2A79FC23" wp14:editId="3E87CD36">
            <wp:extent cx="5760720" cy="2578100"/>
            <wp:effectExtent l="0" t="0" r="11430" b="12700"/>
            <wp:docPr id="47" name="Chart 4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1"/>
              </a:graphicData>
            </a:graphic>
          </wp:inline>
        </w:drawing>
      </w:r>
    </w:p>
    <w:p w:rsidR="00B50BA4" w:rsidRDefault="00B50BA4">
      <w:r>
        <w:rPr>
          <w:noProof/>
          <w:lang w:val="en-US"/>
        </w:rPr>
        <w:drawing>
          <wp:inline distT="0" distB="0" distL="0" distR="0" wp14:anchorId="435C26BF" wp14:editId="2952CF4B">
            <wp:extent cx="5760720" cy="3126740"/>
            <wp:effectExtent l="0" t="0" r="11430" b="16510"/>
            <wp:docPr id="48" name="Chart 4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2"/>
              </a:graphicData>
            </a:graphic>
          </wp:inline>
        </w:drawing>
      </w:r>
    </w:p>
    <w:p w:rsidR="00B50BA4" w:rsidRDefault="00B50BA4">
      <w:r>
        <w:rPr>
          <w:noProof/>
          <w:lang w:val="en-US"/>
        </w:rPr>
        <w:drawing>
          <wp:inline distT="0" distB="0" distL="0" distR="0" wp14:anchorId="5BD4BFEE" wp14:editId="21B29BFA">
            <wp:extent cx="5760720" cy="3327400"/>
            <wp:effectExtent l="0" t="0" r="11430" b="6350"/>
            <wp:docPr id="49" name="Chart 4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"/>
              </a:graphicData>
            </a:graphic>
          </wp:inline>
        </w:drawing>
      </w:r>
    </w:p>
    <w:p w:rsidR="00B50BA4" w:rsidRDefault="00B50BA4">
      <w:r>
        <w:rPr>
          <w:noProof/>
          <w:lang w:val="en-US"/>
        </w:rPr>
        <w:lastRenderedPageBreak/>
        <w:drawing>
          <wp:inline distT="0" distB="0" distL="0" distR="0" wp14:anchorId="0F1F43F1" wp14:editId="48E7E923">
            <wp:extent cx="5760720" cy="2957830"/>
            <wp:effectExtent l="0" t="0" r="11430" b="13970"/>
            <wp:docPr id="50" name="Chart 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4"/>
              </a:graphicData>
            </a:graphic>
          </wp:inline>
        </w:drawing>
      </w:r>
    </w:p>
    <w:p w:rsidR="00B50BA4" w:rsidRDefault="00B50BA4">
      <w:r>
        <w:rPr>
          <w:noProof/>
          <w:lang w:val="en-US"/>
        </w:rPr>
        <w:drawing>
          <wp:inline distT="0" distB="0" distL="0" distR="0" wp14:anchorId="1514ACF6" wp14:editId="3C822C80">
            <wp:extent cx="5760720" cy="3128010"/>
            <wp:effectExtent l="0" t="0" r="11430" b="15240"/>
            <wp:docPr id="51" name="Chart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5"/>
              </a:graphicData>
            </a:graphic>
          </wp:inline>
        </w:drawing>
      </w:r>
    </w:p>
    <w:sectPr w:rsidR="00B50BA4" w:rsidSect="00BD7EE7">
      <w:pgSz w:w="11906" w:h="16838"/>
      <w:pgMar w:top="630" w:right="1417" w:bottom="14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bA0sTQwNzc0NTBV0lEKTi0uzszPAykwrAUAgagaXywAAAA="/>
  </w:docVars>
  <w:rsids>
    <w:rsidRoot w:val="006A40A3"/>
    <w:rsid w:val="00381CD7"/>
    <w:rsid w:val="00516526"/>
    <w:rsid w:val="00546AF6"/>
    <w:rsid w:val="0067727E"/>
    <w:rsid w:val="006A40A3"/>
    <w:rsid w:val="006D33B8"/>
    <w:rsid w:val="00720391"/>
    <w:rsid w:val="00732C7B"/>
    <w:rsid w:val="00760EE7"/>
    <w:rsid w:val="007763B0"/>
    <w:rsid w:val="008F7C70"/>
    <w:rsid w:val="00985144"/>
    <w:rsid w:val="00AC29F8"/>
    <w:rsid w:val="00AC66C5"/>
    <w:rsid w:val="00B50BA4"/>
    <w:rsid w:val="00BD7EE7"/>
    <w:rsid w:val="00C73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6E55CA-AB49-4879-8E33-618D337D8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hart" Target="charts/chart10.xml"/><Relationship Id="rId18" Type="http://schemas.openxmlformats.org/officeDocument/2006/relationships/chart" Target="charts/chart15.xml"/><Relationship Id="rId26" Type="http://schemas.openxmlformats.org/officeDocument/2006/relationships/chart" Target="charts/chart23.xml"/><Relationship Id="rId39" Type="http://schemas.openxmlformats.org/officeDocument/2006/relationships/chart" Target="charts/chart36.xml"/><Relationship Id="rId21" Type="http://schemas.openxmlformats.org/officeDocument/2006/relationships/chart" Target="charts/chart18.xml"/><Relationship Id="rId34" Type="http://schemas.openxmlformats.org/officeDocument/2006/relationships/chart" Target="charts/chart31.xml"/><Relationship Id="rId42" Type="http://schemas.openxmlformats.org/officeDocument/2006/relationships/chart" Target="charts/chart39.xml"/><Relationship Id="rId47" Type="http://schemas.openxmlformats.org/officeDocument/2006/relationships/chart" Target="charts/chart44.xml"/><Relationship Id="rId50" Type="http://schemas.openxmlformats.org/officeDocument/2006/relationships/chart" Target="charts/chart47.xml"/><Relationship Id="rId55" Type="http://schemas.openxmlformats.org/officeDocument/2006/relationships/chart" Target="charts/chart52.xml"/><Relationship Id="rId7" Type="http://schemas.openxmlformats.org/officeDocument/2006/relationships/chart" Target="charts/chart4.xml"/><Relationship Id="rId2" Type="http://schemas.openxmlformats.org/officeDocument/2006/relationships/settings" Target="settings.xml"/><Relationship Id="rId16" Type="http://schemas.openxmlformats.org/officeDocument/2006/relationships/chart" Target="charts/chart13.xml"/><Relationship Id="rId29" Type="http://schemas.openxmlformats.org/officeDocument/2006/relationships/chart" Target="charts/chart26.xml"/><Relationship Id="rId11" Type="http://schemas.openxmlformats.org/officeDocument/2006/relationships/chart" Target="charts/chart8.xml"/><Relationship Id="rId24" Type="http://schemas.openxmlformats.org/officeDocument/2006/relationships/chart" Target="charts/chart21.xml"/><Relationship Id="rId32" Type="http://schemas.openxmlformats.org/officeDocument/2006/relationships/chart" Target="charts/chart29.xml"/><Relationship Id="rId37" Type="http://schemas.openxmlformats.org/officeDocument/2006/relationships/chart" Target="charts/chart34.xml"/><Relationship Id="rId40" Type="http://schemas.openxmlformats.org/officeDocument/2006/relationships/chart" Target="charts/chart37.xml"/><Relationship Id="rId45" Type="http://schemas.openxmlformats.org/officeDocument/2006/relationships/chart" Target="charts/chart42.xml"/><Relationship Id="rId53" Type="http://schemas.openxmlformats.org/officeDocument/2006/relationships/chart" Target="charts/chart50.xml"/><Relationship Id="rId5" Type="http://schemas.openxmlformats.org/officeDocument/2006/relationships/chart" Target="charts/chart2.xml"/><Relationship Id="rId19" Type="http://schemas.openxmlformats.org/officeDocument/2006/relationships/chart" Target="charts/chart16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chart" Target="charts/chart11.xml"/><Relationship Id="rId22" Type="http://schemas.openxmlformats.org/officeDocument/2006/relationships/chart" Target="charts/chart19.xml"/><Relationship Id="rId27" Type="http://schemas.openxmlformats.org/officeDocument/2006/relationships/chart" Target="charts/chart24.xml"/><Relationship Id="rId30" Type="http://schemas.openxmlformats.org/officeDocument/2006/relationships/chart" Target="charts/chart27.xml"/><Relationship Id="rId35" Type="http://schemas.openxmlformats.org/officeDocument/2006/relationships/chart" Target="charts/chart32.xml"/><Relationship Id="rId43" Type="http://schemas.openxmlformats.org/officeDocument/2006/relationships/chart" Target="charts/chart40.xml"/><Relationship Id="rId48" Type="http://schemas.openxmlformats.org/officeDocument/2006/relationships/chart" Target="charts/chart45.xml"/><Relationship Id="rId56" Type="http://schemas.openxmlformats.org/officeDocument/2006/relationships/fontTable" Target="fontTable.xml"/><Relationship Id="rId8" Type="http://schemas.openxmlformats.org/officeDocument/2006/relationships/chart" Target="charts/chart5.xml"/><Relationship Id="rId51" Type="http://schemas.openxmlformats.org/officeDocument/2006/relationships/chart" Target="charts/chart48.xml"/><Relationship Id="rId3" Type="http://schemas.openxmlformats.org/officeDocument/2006/relationships/webSettings" Target="webSettings.xml"/><Relationship Id="rId12" Type="http://schemas.openxmlformats.org/officeDocument/2006/relationships/chart" Target="charts/chart9.xml"/><Relationship Id="rId17" Type="http://schemas.openxmlformats.org/officeDocument/2006/relationships/chart" Target="charts/chart14.xml"/><Relationship Id="rId25" Type="http://schemas.openxmlformats.org/officeDocument/2006/relationships/chart" Target="charts/chart22.xml"/><Relationship Id="rId33" Type="http://schemas.openxmlformats.org/officeDocument/2006/relationships/chart" Target="charts/chart30.xml"/><Relationship Id="rId38" Type="http://schemas.openxmlformats.org/officeDocument/2006/relationships/chart" Target="charts/chart35.xml"/><Relationship Id="rId46" Type="http://schemas.openxmlformats.org/officeDocument/2006/relationships/chart" Target="charts/chart43.xml"/><Relationship Id="rId20" Type="http://schemas.openxmlformats.org/officeDocument/2006/relationships/chart" Target="charts/chart17.xml"/><Relationship Id="rId41" Type="http://schemas.openxmlformats.org/officeDocument/2006/relationships/chart" Target="charts/chart38.xml"/><Relationship Id="rId54" Type="http://schemas.openxmlformats.org/officeDocument/2006/relationships/chart" Target="charts/chart51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5" Type="http://schemas.openxmlformats.org/officeDocument/2006/relationships/chart" Target="charts/chart12.xml"/><Relationship Id="rId23" Type="http://schemas.openxmlformats.org/officeDocument/2006/relationships/chart" Target="charts/chart20.xml"/><Relationship Id="rId28" Type="http://schemas.openxmlformats.org/officeDocument/2006/relationships/chart" Target="charts/chart25.xml"/><Relationship Id="rId36" Type="http://schemas.openxmlformats.org/officeDocument/2006/relationships/chart" Target="charts/chart33.xml"/><Relationship Id="rId49" Type="http://schemas.openxmlformats.org/officeDocument/2006/relationships/chart" Target="charts/chart46.xml"/><Relationship Id="rId57" Type="http://schemas.openxmlformats.org/officeDocument/2006/relationships/theme" Target="theme/theme1.xml"/><Relationship Id="rId10" Type="http://schemas.openxmlformats.org/officeDocument/2006/relationships/chart" Target="charts/chart7.xml"/><Relationship Id="rId31" Type="http://schemas.openxmlformats.org/officeDocument/2006/relationships/chart" Target="charts/chart28.xml"/><Relationship Id="rId44" Type="http://schemas.openxmlformats.org/officeDocument/2006/relationships/chart" Target="charts/chart41.xml"/><Relationship Id="rId52" Type="http://schemas.openxmlformats.org/officeDocument/2006/relationships/chart" Target="charts/chart49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v.m.nikolova\Downloads\&#1056;&#1072;&#1074;&#1077;&#1085;&#1089;&#1090;&#1074;&#1086;%20&#1085;&#1072;&#1087;&#1086;&#1083;&#1086;&#1074;&#1077;&#1090;&#1077;_428_en(1)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v.m.nikolova\Downloads\&#1056;&#1072;&#1074;&#1077;&#1085;&#1089;&#1090;&#1074;&#1086;%20&#1085;&#1072;&#1087;&#1086;&#1083;&#1086;&#1074;&#1077;&#1090;&#1077;_428_en(1).xlsx" TargetMode="External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v.m.nikolova\Downloads\&#1056;&#1072;&#1074;&#1077;&#1085;&#1089;&#1090;&#1074;&#1086;%20&#1085;&#1072;&#1087;&#1086;&#1083;&#1086;&#1074;&#1077;&#1090;&#1077;_428_en(1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2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23.xml"/><Relationship Id="rId1" Type="http://schemas.microsoft.com/office/2011/relationships/chartStyle" Target="style23.xml"/></Relationships>
</file>

<file path=word/charts/_rels/chart2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24.xml"/><Relationship Id="rId1" Type="http://schemas.microsoft.com/office/2011/relationships/chartStyle" Target="style24.xml"/></Relationships>
</file>

<file path=word/charts/_rels/chart2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25.xml"/><Relationship Id="rId1" Type="http://schemas.microsoft.com/office/2011/relationships/chartStyle" Target="style25.xml"/></Relationships>
</file>

<file path=word/charts/_rels/chart2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26.xml"/><Relationship Id="rId1" Type="http://schemas.microsoft.com/office/2011/relationships/chartStyle" Target="style26.xml"/></Relationships>
</file>

<file path=word/charts/_rels/chart2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27.xml"/><Relationship Id="rId1" Type="http://schemas.microsoft.com/office/2011/relationships/chartStyle" Target="style27.xml"/></Relationships>
</file>

<file path=word/charts/_rels/chart2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28.xml"/><Relationship Id="rId1" Type="http://schemas.microsoft.com/office/2011/relationships/chartStyle" Target="style28.xml"/></Relationships>
</file>

<file path=word/charts/_rels/chart2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29.xml"/><Relationship Id="rId1" Type="http://schemas.microsoft.com/office/2011/relationships/chartStyle" Target="style29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3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30.xml"/><Relationship Id="rId1" Type="http://schemas.microsoft.com/office/2011/relationships/chartStyle" Target="style30.xml"/></Relationships>
</file>

<file path=word/charts/_rels/chart3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31.xml"/><Relationship Id="rId1" Type="http://schemas.microsoft.com/office/2011/relationships/chartStyle" Target="style31.xml"/></Relationships>
</file>

<file path=word/charts/_rels/chart3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32.xml"/><Relationship Id="rId1" Type="http://schemas.microsoft.com/office/2011/relationships/chartStyle" Target="style32.xml"/></Relationships>
</file>

<file path=word/charts/_rels/chart3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33.xml"/><Relationship Id="rId1" Type="http://schemas.microsoft.com/office/2011/relationships/chartStyle" Target="style33.xml"/></Relationships>
</file>

<file path=word/charts/_rels/chart3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34.xml"/><Relationship Id="rId1" Type="http://schemas.microsoft.com/office/2011/relationships/chartStyle" Target="style34.xml"/></Relationships>
</file>

<file path=word/charts/_rels/chart3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v.m.nikolova\Downloads\&#1056;&#1072;&#1074;&#1077;&#1085;&#1089;&#1090;&#1074;&#1086;%20&#1085;&#1072;&#1087;&#1086;&#1083;&#1086;&#1074;&#1077;&#1090;&#1077;_428_en(1).xlsx" TargetMode="External"/><Relationship Id="rId2" Type="http://schemas.microsoft.com/office/2011/relationships/chartColorStyle" Target="colors35.xml"/><Relationship Id="rId1" Type="http://schemas.microsoft.com/office/2011/relationships/chartStyle" Target="style35.xml"/></Relationships>
</file>

<file path=word/charts/_rels/chart3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_428_&#1076;&#1080;&#1072;&#1075;&#1088;&#1072;&#1084;&#1080;.xlsx" TargetMode="External"/><Relationship Id="rId2" Type="http://schemas.microsoft.com/office/2011/relationships/chartColorStyle" Target="colors36.xml"/><Relationship Id="rId1" Type="http://schemas.microsoft.com/office/2011/relationships/chartStyle" Target="style36.xml"/></Relationships>
</file>

<file path=word/charts/_rels/chart3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37.xml"/><Relationship Id="rId1" Type="http://schemas.microsoft.com/office/2011/relationships/chartStyle" Target="style37.xml"/></Relationships>
</file>

<file path=word/charts/_rels/chart3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38.xml"/><Relationship Id="rId1" Type="http://schemas.microsoft.com/office/2011/relationships/chartStyle" Target="style38.xml"/></Relationships>
</file>

<file path=word/charts/_rels/chart3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39.xml"/><Relationship Id="rId1" Type="http://schemas.microsoft.com/office/2011/relationships/chartStyle" Target="style39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4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40.xml"/><Relationship Id="rId1" Type="http://schemas.microsoft.com/office/2011/relationships/chartStyle" Target="style40.xml"/></Relationships>
</file>

<file path=word/charts/_rels/chart4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41.xml"/><Relationship Id="rId1" Type="http://schemas.microsoft.com/office/2011/relationships/chartStyle" Target="style41.xml"/></Relationships>
</file>

<file path=word/charts/_rels/chart4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42.xml"/><Relationship Id="rId1" Type="http://schemas.microsoft.com/office/2011/relationships/chartStyle" Target="style42.xml"/></Relationships>
</file>

<file path=word/charts/_rels/chart4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43.xml"/><Relationship Id="rId1" Type="http://schemas.microsoft.com/office/2011/relationships/chartStyle" Target="style43.xml"/></Relationships>
</file>

<file path=word/charts/_rels/chart4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v.m.nikolova\Downloads\&#1056;&#1072;&#1074;&#1077;&#1085;&#1089;&#1090;&#1074;&#1086;%20&#1085;&#1072;&#1087;&#1086;&#1083;&#1086;&#1074;&#1077;&#1090;&#1077;_428_en(1).xlsx" TargetMode="External"/><Relationship Id="rId2" Type="http://schemas.microsoft.com/office/2011/relationships/chartColorStyle" Target="colors44.xml"/><Relationship Id="rId1" Type="http://schemas.microsoft.com/office/2011/relationships/chartStyle" Target="style44.xml"/></Relationships>
</file>

<file path=word/charts/_rels/chart4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45.xml"/><Relationship Id="rId1" Type="http://schemas.microsoft.com/office/2011/relationships/chartStyle" Target="style45.xml"/></Relationships>
</file>

<file path=word/charts/_rels/chart4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46.xml"/><Relationship Id="rId1" Type="http://schemas.microsoft.com/office/2011/relationships/chartStyle" Target="style46.xml"/></Relationships>
</file>

<file path=word/charts/_rels/chart4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47.xml"/><Relationship Id="rId1" Type="http://schemas.microsoft.com/office/2011/relationships/chartStyle" Target="style47.xml"/></Relationships>
</file>

<file path=word/charts/_rels/chart4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48.xml"/><Relationship Id="rId1" Type="http://schemas.microsoft.com/office/2011/relationships/chartStyle" Target="style48.xml"/></Relationships>
</file>

<file path=word/charts/_rels/chart4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49.xml"/><Relationship Id="rId1" Type="http://schemas.microsoft.com/office/2011/relationships/chartStyle" Target="style49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5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50.xml"/><Relationship Id="rId1" Type="http://schemas.microsoft.com/office/2011/relationships/chartStyle" Target="style50.xml"/></Relationships>
</file>

<file path=word/charts/_rels/chart5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51.xml"/><Relationship Id="rId1" Type="http://schemas.microsoft.com/office/2011/relationships/chartStyle" Target="style51.xml"/></Relationships>
</file>

<file path=word/charts/_rels/chart5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52.xml"/><Relationship Id="rId1" Type="http://schemas.microsoft.com/office/2011/relationships/chartStyle" Target="style52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Vili\proekt_Milenkova\&#1056;&#1072;&#1074;&#1077;&#1085;&#1089;&#1090;&#1074;&#1086;%20&#1085;&#1072;&#1087;&#1086;&#1083;&#1086;&#1074;&#1077;&#1090;&#1077;%20(418)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. Бихте ли споделили кои от изброените неща са най-важни за Вас? (До три отговора)</a:t>
            </a:r>
            <a:endParaRPr lang="en-US"/>
          </a:p>
        </c:rich>
      </c:tx>
      <c:layout>
        <c:manualLayout>
          <c:xMode val="edge"/>
          <c:yMode val="edge"/>
          <c:x val="0.13240038177046048"/>
          <c:y val="1.042560589017282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1 въпр.'!$L$8:$L$14</c:f>
              <c:strCache>
                <c:ptCount val="7"/>
                <c:pt idx="0">
                  <c:v>Друго</c:v>
                </c:pt>
                <c:pt idx="1">
                  <c:v>Материални блага</c:v>
                </c:pt>
                <c:pt idx="2">
                  <c:v>Свободно време и развлечения</c:v>
                </c:pt>
                <c:pt idx="3">
                  <c:v>Кариера и работа</c:v>
                </c:pt>
                <c:pt idx="4">
                  <c:v>Образование</c:v>
                </c:pt>
                <c:pt idx="5">
                  <c:v>Здраве</c:v>
                </c:pt>
                <c:pt idx="6">
                  <c:v>Семейство</c:v>
                </c:pt>
              </c:strCache>
            </c:strRef>
          </c:cat>
          <c:val>
            <c:numRef>
              <c:f>'1 въпр.'!$M$8:$M$14</c:f>
              <c:numCache>
                <c:formatCode>General</c:formatCode>
                <c:ptCount val="7"/>
                <c:pt idx="0">
                  <c:v>4</c:v>
                </c:pt>
                <c:pt idx="1">
                  <c:v>24</c:v>
                </c:pt>
                <c:pt idx="2">
                  <c:v>92</c:v>
                </c:pt>
                <c:pt idx="3">
                  <c:v>140</c:v>
                </c:pt>
                <c:pt idx="4">
                  <c:v>250</c:v>
                </c:pt>
                <c:pt idx="5">
                  <c:v>392</c:v>
                </c:pt>
                <c:pt idx="6">
                  <c:v>3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3DB-4C0F-AE05-89D486DCAD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318004352"/>
        <c:axId val="359523648"/>
      </c:barChart>
      <c:catAx>
        <c:axId val="31800435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9523648"/>
        <c:crosses val="autoZero"/>
        <c:auto val="1"/>
        <c:lblAlgn val="ctr"/>
        <c:lblOffset val="100"/>
        <c:noMultiLvlLbl val="0"/>
      </c:catAx>
      <c:valAx>
        <c:axId val="3595236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80043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 sz="1400" b="0" i="0" u="none" strike="noStrike" baseline="0"/>
              <a:t>4. Има ли действия в нашето общество, които повишават осъзнатостта и дават видимост на женското участие в различни области на живота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9591-4462-B042-AEFC8DEE5B9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9591-4462-B042-AEFC8DEE5B92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9591-4462-B042-AEFC8DEE5B92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9591-4462-B042-AEFC8DEE5B92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9591-4462-B042-AEFC8DEE5B92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9591-4462-B042-AEFC8DEE5B92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9591-4462-B042-AEFC8DEE5B92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[Равенство наполовете_428_en(1).xlsx]4'!$O$4:$O$6</c:f>
              <c:strCache>
                <c:ptCount val="3"/>
                <c:pt idx="0">
                  <c:v>Да, защото жените навлизат активно във всички сфери</c:v>
                </c:pt>
                <c:pt idx="1">
                  <c:v>Не, защото въпреки усилията, стереотипите се запазват</c:v>
                </c:pt>
                <c:pt idx="2">
                  <c:v>Друго</c:v>
                </c:pt>
              </c:strCache>
            </c:strRef>
          </c:cat>
          <c:val>
            <c:numRef>
              <c:f>'[Равенство наполовете_428_en(1).xlsx]4'!$P$4:$P$6</c:f>
              <c:numCache>
                <c:formatCode>0.00%</c:formatCode>
                <c:ptCount val="3"/>
                <c:pt idx="0">
                  <c:v>0.82710280373831779</c:v>
                </c:pt>
                <c:pt idx="1">
                  <c:v>0.14953271028037382</c:v>
                </c:pt>
                <c:pt idx="2">
                  <c:v>2.33644859813084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9591-4462-B042-AEFC8DEE5B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5. Колко часа седмично отделяте за домакинска работа (чистене, готвене, пазаруване, гладене)?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F1F7-412D-B9A3-1E75E70EB85D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F1F7-412D-B9A3-1E75E70EB85D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F1F7-412D-B9A3-1E75E70EB85D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F1F7-412D-B9A3-1E75E70EB85D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F1F7-412D-B9A3-1E75E70EB85D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5'!$J$5:$J$9</c:f>
              <c:strCache>
                <c:ptCount val="5"/>
                <c:pt idx="0">
                  <c:v>до 5 часа</c:v>
                </c:pt>
                <c:pt idx="1">
                  <c:v>6 – 10 часа</c:v>
                </c:pt>
                <c:pt idx="2">
                  <c:v>11– 15 часа</c:v>
                </c:pt>
                <c:pt idx="3">
                  <c:v>16 – 20 часа</c:v>
                </c:pt>
                <c:pt idx="4">
                  <c:v>над 20 часа</c:v>
                </c:pt>
              </c:strCache>
            </c:strRef>
          </c:cat>
          <c:val>
            <c:numRef>
              <c:f>'5'!$K$5:$K$9</c:f>
              <c:numCache>
                <c:formatCode>0.00%</c:formatCode>
                <c:ptCount val="5"/>
                <c:pt idx="0">
                  <c:v>0.33177570093457942</c:v>
                </c:pt>
                <c:pt idx="1">
                  <c:v>0.23831775700934579</c:v>
                </c:pt>
                <c:pt idx="2">
                  <c:v>0.24766355140186916</c:v>
                </c:pt>
                <c:pt idx="3">
                  <c:v>0.10747663551401869</c:v>
                </c:pt>
                <c:pt idx="4">
                  <c:v>7.47663551401869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F1F7-412D-B9A3-1E75E70EB85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6. Жената ли е основният човек, който се занимава с домакинска работа в съвременното семейство според Вас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0D77-4E7E-8AA9-4BB421D3EB3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0D77-4E7E-8AA9-4BB421D3EB3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6'!$L$4:$L$5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6'!$M$4:$M$5</c:f>
              <c:numCache>
                <c:formatCode>0.00%</c:formatCode>
                <c:ptCount val="2"/>
                <c:pt idx="0">
                  <c:v>0.5280373831775701</c:v>
                </c:pt>
                <c:pt idx="1">
                  <c:v>0.47196261682242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D77-4E7E-8AA9-4BB421D3EB3F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7. Необходимо ли е домакинският труд да се разпределя между членовете в семейството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651E-4D38-85AF-7C033D9694F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651E-4D38-85AF-7C033D9694F2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7'!$M$6:$M$7</c:f>
              <c:strCache>
                <c:ptCount val="2"/>
                <c:pt idx="0">
                  <c:v>Да, определено</c:v>
                </c:pt>
                <c:pt idx="1">
                  <c:v>Не, мъжете и жените си имат своите задължения</c:v>
                </c:pt>
              </c:strCache>
            </c:strRef>
          </c:cat>
          <c:val>
            <c:numRef>
              <c:f>'7'!$N$6:$N$7</c:f>
              <c:numCache>
                <c:formatCode>0.00%</c:formatCode>
                <c:ptCount val="2"/>
                <c:pt idx="0">
                  <c:v>0.9719626168224299</c:v>
                </c:pt>
                <c:pt idx="1">
                  <c:v>2.803738317757009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51E-4D38-85AF-7C033D9694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8. Влияе ли възрастта при разпределение на задълженията в семейството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2DFF-44A9-B8F7-881BE8A0773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2DFF-44A9-B8F7-881BE8A0773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2DFF-44A9-B8F7-881BE8A07739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8'!$O$4:$O$6</c:f>
              <c:strCache>
                <c:ptCount val="3"/>
                <c:pt idx="0">
                  <c:v>Възрастта не оказва влияние</c:v>
                </c:pt>
                <c:pt idx="1">
                  <c:v>При по-възрастните семейства по-често има неравномерно разпределение</c:v>
                </c:pt>
                <c:pt idx="2">
                  <c:v>При по-младите семейства по-често има равномерно разпределение</c:v>
                </c:pt>
              </c:strCache>
            </c:strRef>
          </c:cat>
          <c:val>
            <c:numRef>
              <c:f>'8'!$P$4:$P$6</c:f>
              <c:numCache>
                <c:formatCode>0.00%</c:formatCode>
                <c:ptCount val="3"/>
                <c:pt idx="0">
                  <c:v>0.45794392523364486</c:v>
                </c:pt>
                <c:pt idx="1">
                  <c:v>0.11682242990654206</c:v>
                </c:pt>
                <c:pt idx="2">
                  <c:v>0.425233644859813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DFF-44A9-B8F7-881BE8A07739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9. Как оценявате стреса във Вашето ежедневие по скалата от 1 до 10? 1 - най-нисък стрес – 10 - най-висок. Отговорете с маркиране на съответната цифра [Стрес на работа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8BE5-4CF6-B7D3-1A88AD916BB9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8BE5-4CF6-B7D3-1A88AD916BB9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8BE5-4CF6-B7D3-1A88AD916BB9}"/>
              </c:ext>
            </c:extLst>
          </c:dPt>
          <c:dPt>
            <c:idx val="4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8BE5-4CF6-B7D3-1A88AD916BB9}"/>
              </c:ext>
            </c:extLst>
          </c:dPt>
          <c:dPt>
            <c:idx val="5"/>
            <c:invertIfNegative val="0"/>
            <c:bubble3D val="0"/>
            <c:spPr>
              <a:solidFill>
                <a:schemeClr val="accent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8BE5-4CF6-B7D3-1A88AD916BB9}"/>
              </c:ext>
            </c:extLst>
          </c:dPt>
          <c:dPt>
            <c:idx val="6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8BE5-4CF6-B7D3-1A88AD916BB9}"/>
              </c:ext>
            </c:extLst>
          </c:dPt>
          <c:dPt>
            <c:idx val="7"/>
            <c:invertIfNegative val="0"/>
            <c:bubble3D val="0"/>
            <c:spPr>
              <a:solidFill>
                <a:schemeClr val="accent1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8BE5-4CF6-B7D3-1A88AD916BB9}"/>
              </c:ext>
            </c:extLst>
          </c:dPt>
          <c:dPt>
            <c:idx val="8"/>
            <c:invertIfNegative val="0"/>
            <c:bubble3D val="0"/>
            <c:spPr>
              <a:solidFill>
                <a:schemeClr val="accent2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8BE5-4CF6-B7D3-1A88AD916BB9}"/>
              </c:ext>
            </c:extLst>
          </c:dPt>
          <c:dPt>
            <c:idx val="9"/>
            <c:invertIfNegative val="0"/>
            <c:bubble3D val="0"/>
            <c:spPr>
              <a:solidFill>
                <a:schemeClr val="accent6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8BE5-4CF6-B7D3-1A88AD916BB9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9.1'!$Q$17:$Q$26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cat>
          <c:val>
            <c:numRef>
              <c:f>'9.1'!$R$17:$R$26</c:f>
              <c:numCache>
                <c:formatCode>General</c:formatCode>
                <c:ptCount val="10"/>
                <c:pt idx="0">
                  <c:v>52</c:v>
                </c:pt>
                <c:pt idx="1">
                  <c:v>42</c:v>
                </c:pt>
                <c:pt idx="2">
                  <c:v>44</c:v>
                </c:pt>
                <c:pt idx="3">
                  <c:v>52</c:v>
                </c:pt>
                <c:pt idx="4">
                  <c:v>62</c:v>
                </c:pt>
                <c:pt idx="5">
                  <c:v>34</c:v>
                </c:pt>
                <c:pt idx="6">
                  <c:v>26</c:v>
                </c:pt>
                <c:pt idx="7">
                  <c:v>34</c:v>
                </c:pt>
                <c:pt idx="8">
                  <c:v>24</c:v>
                </c:pt>
                <c:pt idx="9">
                  <c:v>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8BE5-4CF6-B7D3-1A88AD916BB9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11262656"/>
        <c:axId val="480781440"/>
      </c:barChart>
      <c:catAx>
        <c:axId val="4112626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781440"/>
        <c:crosses val="autoZero"/>
        <c:auto val="1"/>
        <c:lblAlgn val="ctr"/>
        <c:lblOffset val="100"/>
        <c:noMultiLvlLbl val="0"/>
      </c:catAx>
      <c:valAx>
        <c:axId val="480781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12626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9. Как оценявате стреса във Вашето ежедневие по скалата от 1 до 10? 1 - най-нисък стрес – 10 - най-висок. Отговорете с маркиране на съответната цифра [Стрес в къщи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5BBA-44E1-9FE4-A565F1B13939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5BBA-44E1-9FE4-A565F1B13939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5BBA-44E1-9FE4-A565F1B13939}"/>
              </c:ext>
            </c:extLst>
          </c:dPt>
          <c:dPt>
            <c:idx val="4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5BBA-44E1-9FE4-A565F1B13939}"/>
              </c:ext>
            </c:extLst>
          </c:dPt>
          <c:dPt>
            <c:idx val="5"/>
            <c:invertIfNegative val="0"/>
            <c:bubble3D val="0"/>
            <c:spPr>
              <a:solidFill>
                <a:schemeClr val="accent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5BBA-44E1-9FE4-A565F1B13939}"/>
              </c:ext>
            </c:extLst>
          </c:dPt>
          <c:dPt>
            <c:idx val="6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5BBA-44E1-9FE4-A565F1B13939}"/>
              </c:ext>
            </c:extLst>
          </c:dPt>
          <c:dPt>
            <c:idx val="7"/>
            <c:invertIfNegative val="0"/>
            <c:bubble3D val="0"/>
            <c:spPr>
              <a:solidFill>
                <a:schemeClr val="accent1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5BBA-44E1-9FE4-A565F1B13939}"/>
              </c:ext>
            </c:extLst>
          </c:dPt>
          <c:dPt>
            <c:idx val="8"/>
            <c:invertIfNegative val="0"/>
            <c:bubble3D val="0"/>
            <c:spPr>
              <a:solidFill>
                <a:schemeClr val="accent2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5BBA-44E1-9FE4-A565F1B13939}"/>
              </c:ext>
            </c:extLst>
          </c:dPt>
          <c:dPt>
            <c:idx val="9"/>
            <c:invertIfNegative val="0"/>
            <c:bubble3D val="0"/>
            <c:spPr>
              <a:solidFill>
                <a:schemeClr val="accent6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5BBA-44E1-9FE4-A565F1B13939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9.2'!$P$6:$P$15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cat>
          <c:val>
            <c:numRef>
              <c:f>'9.2'!$Q$6:$Q$15</c:f>
              <c:numCache>
                <c:formatCode>General</c:formatCode>
                <c:ptCount val="10"/>
                <c:pt idx="0">
                  <c:v>130</c:v>
                </c:pt>
                <c:pt idx="1">
                  <c:v>80</c:v>
                </c:pt>
                <c:pt idx="2">
                  <c:v>58</c:v>
                </c:pt>
                <c:pt idx="3">
                  <c:v>38</c:v>
                </c:pt>
                <c:pt idx="4">
                  <c:v>42</c:v>
                </c:pt>
                <c:pt idx="5">
                  <c:v>24</c:v>
                </c:pt>
                <c:pt idx="6">
                  <c:v>14</c:v>
                </c:pt>
                <c:pt idx="7">
                  <c:v>14</c:v>
                </c:pt>
                <c:pt idx="8">
                  <c:v>4</c:v>
                </c:pt>
                <c:pt idx="9">
                  <c:v>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5BBA-44E1-9FE4-A565F1B139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82374944"/>
        <c:axId val="355564880"/>
      </c:barChart>
      <c:catAx>
        <c:axId val="4823749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564880"/>
        <c:crosses val="autoZero"/>
        <c:auto val="1"/>
        <c:lblAlgn val="ctr"/>
        <c:lblOffset val="100"/>
        <c:noMultiLvlLbl val="0"/>
      </c:catAx>
      <c:valAx>
        <c:axId val="3555648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23749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0. Как най-често се вземат решенията в семейството по отношение на разходите според Вас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4C4-44D9-A180-6E03F531D74A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4C4-44D9-A180-6E03F531D74A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4C4-44D9-A180-6E03F531D74A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14C4-44D9-A180-6E03F531D74A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10'!$O$4:$O$7</c:f>
              <c:strCache>
                <c:ptCount val="4"/>
                <c:pt idx="0">
                  <c:v>Обикновено решава жената</c:v>
                </c:pt>
                <c:pt idx="1">
                  <c:v>Обикновено решава мъжът</c:v>
                </c:pt>
                <c:pt idx="2">
                  <c:v>Решенията се вземат от този, който има по-високи доходи</c:v>
                </c:pt>
                <c:pt idx="3">
                  <c:v>Решенията се вземат по взаимно съгласие</c:v>
                </c:pt>
              </c:strCache>
            </c:strRef>
          </c:cat>
          <c:val>
            <c:numRef>
              <c:f>'10'!$P$4:$P$7</c:f>
              <c:numCache>
                <c:formatCode>0.00%</c:formatCode>
                <c:ptCount val="4"/>
                <c:pt idx="0">
                  <c:v>3.7383177570093455E-2</c:v>
                </c:pt>
                <c:pt idx="1">
                  <c:v>6.0747663551401869E-2</c:v>
                </c:pt>
                <c:pt idx="2">
                  <c:v>8.4112149532710276E-2</c:v>
                </c:pt>
                <c:pt idx="3">
                  <c:v>0.817757009345794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14C4-44D9-A180-6E03F531D74A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1. Как се вземат решенията в семейството по отношение на децата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62B7-4D92-9CB5-2CB05094C243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62B7-4D92-9CB5-2CB05094C243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62B7-4D92-9CB5-2CB05094C24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11'!$L$3:$L$5</c:f>
              <c:strCache>
                <c:ptCount val="3"/>
                <c:pt idx="0">
                  <c:v>Обикновено решава мъжът</c:v>
                </c:pt>
                <c:pt idx="1">
                  <c:v>Обикновено решава жената</c:v>
                </c:pt>
                <c:pt idx="2">
                  <c:v>Решенията се вземат по взаимно съгласие</c:v>
                </c:pt>
              </c:strCache>
            </c:strRef>
          </c:cat>
          <c:val>
            <c:numRef>
              <c:f>'11'!$M$3:$M$5</c:f>
              <c:numCache>
                <c:formatCode>0.00%</c:formatCode>
                <c:ptCount val="3"/>
                <c:pt idx="0">
                  <c:v>1.8691588785046728E-2</c:v>
                </c:pt>
                <c:pt idx="1">
                  <c:v>0.2102803738317757</c:v>
                </c:pt>
                <c:pt idx="2">
                  <c:v>0.77102803738317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62B7-4D92-9CB5-2CB05094C243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2. Може ли да се каже, че има университетски специалности, които са по-подходящи за жени, а други - за мъже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8AC4-47BC-ABFC-61CEFB9FF3D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8AC4-47BC-ABFC-61CEFB9FF3D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8AC4-47BC-ABFC-61CEFB9FF3D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8AC4-47BC-ABFC-61CEFB9FF3D1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8AC4-47BC-ABFC-61CEFB9FF3D1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8AC4-47BC-ABFC-61CEFB9FF3D1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[Равенство наполовете_428_en(1).xlsx]12'!$Q$5:$Q$7</c:f>
              <c:strCache>
                <c:ptCount val="3"/>
                <c:pt idx="0">
                  <c:v>Да и това е свързано с определени ролеви и психологически характеристики</c:v>
                </c:pt>
                <c:pt idx="1">
                  <c:v>Не, възможностите на мъжете и жените са еднакви и те могат да учат във всички специалности независимо от пола</c:v>
                </c:pt>
                <c:pt idx="2">
                  <c:v>Друго</c:v>
                </c:pt>
              </c:strCache>
            </c:strRef>
          </c:cat>
          <c:val>
            <c:numRef>
              <c:f>'[Равенство наполовете_428_en(1).xlsx]12'!$R$5:$R$7</c:f>
              <c:numCache>
                <c:formatCode>0.00%</c:formatCode>
                <c:ptCount val="3"/>
                <c:pt idx="0">
                  <c:v>0.39719626168224298</c:v>
                </c:pt>
                <c:pt idx="1">
                  <c:v>0.58411214953271029</c:v>
                </c:pt>
                <c:pt idx="2">
                  <c:v>1.869158878504672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8AC4-47BC-ABFC-61CEFB9FF3D1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. Оценете следните твърдения, като отговорите на всеки ред: [Висшето образование е много важно за жените и тяхното развитие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CA96-434F-ADA3-10645CAF6704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Равенство наполовете_428_en(1).xlsx]2'!$E$5:$E$6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[Равенство наполовете_428_en(1).xlsx]2'!$F$5:$F$6</c:f>
              <c:numCache>
                <c:formatCode>General</c:formatCode>
                <c:ptCount val="2"/>
                <c:pt idx="0">
                  <c:v>416</c:v>
                </c:pt>
                <c:pt idx="1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A96-434F-ADA3-10645CAF6704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5897064"/>
        <c:axId val="355890504"/>
      </c:barChart>
      <c:catAx>
        <c:axId val="3558970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890504"/>
        <c:crosses val="autoZero"/>
        <c:auto val="1"/>
        <c:lblAlgn val="ctr"/>
        <c:lblOffset val="100"/>
        <c:noMultiLvlLbl val="0"/>
      </c:catAx>
      <c:valAx>
        <c:axId val="3558905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8970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3. Има ли професии, които са подходящи повече за мъже и други, които са подходящи повече за жени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D454-4C54-BFD0-DB8B3FC11080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D454-4C54-BFD0-DB8B3FC11080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D454-4C54-BFD0-DB8B3FC11080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13'!$O$6:$O$8</c:f>
              <c:strCache>
                <c:ptCount val="3"/>
                <c:pt idx="0">
                  <c:v>Да</c:v>
                </c:pt>
                <c:pt idx="1">
                  <c:v>Не</c:v>
                </c:pt>
                <c:pt idx="2">
                  <c:v>Не мога да преценя</c:v>
                </c:pt>
              </c:strCache>
            </c:strRef>
          </c:cat>
          <c:val>
            <c:numRef>
              <c:f>'13'!$P$6:$P$8</c:f>
              <c:numCache>
                <c:formatCode>0.00%</c:formatCode>
                <c:ptCount val="3"/>
                <c:pt idx="0">
                  <c:v>0.63551401869158874</c:v>
                </c:pt>
                <c:pt idx="1">
                  <c:v>0.18691588785046728</c:v>
                </c:pt>
                <c:pt idx="2">
                  <c:v>0.177570093457943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D454-4C54-BFD0-DB8B3FC11080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4. Жените и мъжете еднакви усилия ли полагат при изпълнение на професионалните си задължения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7E1E-4291-96C8-93906F34C3AA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7E1E-4291-96C8-93906F34C3AA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7E1E-4291-96C8-93906F34C3AA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14'!$L$5:$L$7</c:f>
              <c:strCache>
                <c:ptCount val="3"/>
                <c:pt idx="0">
                  <c:v>Да</c:v>
                </c:pt>
                <c:pt idx="1">
                  <c:v>Не</c:v>
                </c:pt>
                <c:pt idx="2">
                  <c:v>Не мога да преценя</c:v>
                </c:pt>
              </c:strCache>
            </c:strRef>
          </c:cat>
          <c:val>
            <c:numRef>
              <c:f>'14'!$M$5:$M$7</c:f>
              <c:numCache>
                <c:formatCode>0.00%</c:formatCode>
                <c:ptCount val="3"/>
                <c:pt idx="0">
                  <c:v>0.57009345794392519</c:v>
                </c:pt>
                <c:pt idx="1">
                  <c:v>0.22897196261682243</c:v>
                </c:pt>
                <c:pt idx="2">
                  <c:v>0.200934579439252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7E1E-4291-96C8-93906F34C3AA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5. Еднакви ли са възможностите за израстване в професионалната йерархия при мъжете и жените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5FBD-45D8-A0B0-905BAE0FFBB6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5FBD-45D8-A0B0-905BAE0FFBB6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5FBD-45D8-A0B0-905BAE0FFBB6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5FBD-45D8-A0B0-905BAE0FFBB6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15'!$P$4:$P$7</c:f>
              <c:strCache>
                <c:ptCount val="4"/>
                <c:pt idx="0">
                  <c:v>Формално да, но мъжете са предпочитани и се издигат по-лесно</c:v>
                </c:pt>
                <c:pt idx="1">
                  <c:v>Формално да, но има обективни обстоятелства, които не са благоприятни за кариерното израстване на жените</c:v>
                </c:pt>
                <c:pt idx="2">
                  <c:v>Възможностите за мъжете и жените са еднакви</c:v>
                </c:pt>
                <c:pt idx="3">
                  <c:v>Не мога да преценя</c:v>
                </c:pt>
              </c:strCache>
            </c:strRef>
          </c:cat>
          <c:val>
            <c:numRef>
              <c:f>'15'!$Q$4:$Q$7</c:f>
              <c:numCache>
                <c:formatCode>0.00%</c:formatCode>
                <c:ptCount val="4"/>
                <c:pt idx="0">
                  <c:v>0.25233644859813081</c:v>
                </c:pt>
                <c:pt idx="1">
                  <c:v>0.30841121495327101</c:v>
                </c:pt>
                <c:pt idx="2">
                  <c:v>0.30841121495327101</c:v>
                </c:pt>
                <c:pt idx="3">
                  <c:v>0.130841121495327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5FBD-45D8-A0B0-905BAE0FFBB6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6. Ръководните позиции се заемат главно от: (Отговорете на всеки ред) [Мъже, защото са по-подготвени професионално]</a:t>
            </a:r>
            <a:endParaRPr lang="en-US"/>
          </a:p>
        </c:rich>
      </c:tx>
      <c:layout>
        <c:manualLayout>
          <c:xMode val="edge"/>
          <c:yMode val="edge"/>
          <c:x val="9.3656680932001884E-2"/>
          <c:y val="2.753195673549655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AEEF-46A4-BD72-1A50FC986ECE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16.1'!$M$4:$M$5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16.1'!$N$4:$N$5</c:f>
              <c:numCache>
                <c:formatCode>General</c:formatCode>
                <c:ptCount val="2"/>
                <c:pt idx="0">
                  <c:v>76</c:v>
                </c:pt>
                <c:pt idx="1">
                  <c:v>3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EEF-46A4-BD72-1A50FC986E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60222832"/>
        <c:axId val="411627184"/>
      </c:barChart>
      <c:catAx>
        <c:axId val="3602228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1627184"/>
        <c:crosses val="autoZero"/>
        <c:auto val="1"/>
        <c:lblAlgn val="ctr"/>
        <c:lblOffset val="100"/>
        <c:noMultiLvlLbl val="0"/>
      </c:catAx>
      <c:valAx>
        <c:axId val="411627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02228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 b="0"/>
              <a:t>16. Ръководните позиции се заемат главно от: (Отговорете на всеки ред) [Мъже, защото са уравновесени и психологически по-стабилни ]</a:t>
            </a:r>
            <a:endParaRPr lang="en-US" b="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6B74-4FA1-A362-45B724750FD0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16.2'!$N$3:$N$4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16.2'!$O$3:$O$4</c:f>
              <c:numCache>
                <c:formatCode>General</c:formatCode>
                <c:ptCount val="2"/>
                <c:pt idx="0">
                  <c:v>146</c:v>
                </c:pt>
                <c:pt idx="1">
                  <c:v>28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B74-4FA1-A362-45B724750F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80724000"/>
        <c:axId val="360223248"/>
      </c:barChart>
      <c:catAx>
        <c:axId val="4807240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0223248"/>
        <c:crosses val="autoZero"/>
        <c:auto val="1"/>
        <c:lblAlgn val="ctr"/>
        <c:lblOffset val="100"/>
        <c:noMultiLvlLbl val="0"/>
      </c:catAx>
      <c:valAx>
        <c:axId val="3602232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7240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6. Ръководните позиции се заемат главно от: (Отговорете на всеки ред) [Мъже, защото имат по-добри лидерски качества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286A-48A5-AAD1-5F1E610D1022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16.3'!$M$3:$M$4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16.3'!$N$3:$N$4</c:f>
              <c:numCache>
                <c:formatCode>General</c:formatCode>
                <c:ptCount val="2"/>
                <c:pt idx="0">
                  <c:v>162</c:v>
                </c:pt>
                <c:pt idx="1">
                  <c:v>2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86A-48A5-AAD1-5F1E610D1022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63889168"/>
        <c:axId val="352503120"/>
      </c:barChart>
      <c:catAx>
        <c:axId val="3638891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2503120"/>
        <c:crosses val="autoZero"/>
        <c:auto val="1"/>
        <c:lblAlgn val="ctr"/>
        <c:lblOffset val="100"/>
        <c:noMultiLvlLbl val="0"/>
      </c:catAx>
      <c:valAx>
        <c:axId val="3525031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38891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6. Ръководните позиции се заемат главно от: (Отговорете на всеки ред) [Жени, защото имат повече идеи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987F-47A9-8076-DD9112858816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16.4'!$K$3:$K$4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16.4'!$L$3:$L$4</c:f>
              <c:numCache>
                <c:formatCode>General</c:formatCode>
                <c:ptCount val="2"/>
                <c:pt idx="0">
                  <c:v>216</c:v>
                </c:pt>
                <c:pt idx="1">
                  <c:v>2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87F-47A9-8076-DD911285881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11494176"/>
        <c:axId val="411495424"/>
      </c:barChart>
      <c:catAx>
        <c:axId val="4114941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1495424"/>
        <c:crosses val="autoZero"/>
        <c:auto val="1"/>
        <c:lblAlgn val="ctr"/>
        <c:lblOffset val="100"/>
        <c:noMultiLvlLbl val="0"/>
      </c:catAx>
      <c:valAx>
        <c:axId val="411495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14941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6. Ръководните позиции се заемат главно от: (Отговорете на всеки ред) [Жени, защото са по-амбициозни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0B45-469C-AECD-40DB969EBF7A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16.5'!$K$4:$K$5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16.5'!$L$4:$L$5</c:f>
              <c:numCache>
                <c:formatCode>General</c:formatCode>
                <c:ptCount val="2"/>
                <c:pt idx="0">
                  <c:v>226</c:v>
                </c:pt>
                <c:pt idx="1">
                  <c:v>2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B45-469C-AECD-40DB969EBF7A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80781856"/>
        <c:axId val="321133888"/>
      </c:barChart>
      <c:catAx>
        <c:axId val="4807818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1133888"/>
        <c:crosses val="autoZero"/>
        <c:auto val="1"/>
        <c:lblAlgn val="ctr"/>
        <c:lblOffset val="100"/>
        <c:noMultiLvlLbl val="0"/>
      </c:catAx>
      <c:valAx>
        <c:axId val="3211338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7818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6. Ръководните позиции се заемат главно от: (Отговорете на всеки ред) [Жени, защото имат по-добри организационни умения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067A-4ECD-BF9D-6A4446816646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16.6'!$M$3:$M$4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16.6'!$N$3:$N$4</c:f>
              <c:numCache>
                <c:formatCode>General</c:formatCode>
                <c:ptCount val="2"/>
                <c:pt idx="0">
                  <c:v>270</c:v>
                </c:pt>
                <c:pt idx="1">
                  <c:v>1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67A-4ECD-BF9D-6A444681664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28842032"/>
        <c:axId val="475031856"/>
      </c:barChart>
      <c:catAx>
        <c:axId val="2288420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5031856"/>
        <c:crosses val="autoZero"/>
        <c:auto val="1"/>
        <c:lblAlgn val="ctr"/>
        <c:lblOffset val="100"/>
        <c:noMultiLvlLbl val="0"/>
      </c:catAx>
      <c:valAx>
        <c:axId val="4750318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88420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7. Еднакво ли е заплащането на мъжете и жените при заемане на една и съща позиция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96D4-46EA-B35D-A0500E9D7DB7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96D4-46EA-B35D-A0500E9D7DB7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96D4-46EA-B35D-A0500E9D7DB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17'!$J$3:$J$5</c:f>
              <c:strCache>
                <c:ptCount val="3"/>
                <c:pt idx="0">
                  <c:v>Да, определено</c:v>
                </c:pt>
                <c:pt idx="1">
                  <c:v>Не, заплатите на мъжете са по-високи</c:v>
                </c:pt>
                <c:pt idx="2">
                  <c:v>Не мога да преценя</c:v>
                </c:pt>
              </c:strCache>
            </c:strRef>
          </c:cat>
          <c:val>
            <c:numRef>
              <c:f>'17'!$K$3:$K$5</c:f>
              <c:numCache>
                <c:formatCode>0.00%</c:formatCode>
                <c:ptCount val="3"/>
                <c:pt idx="0">
                  <c:v>0.38317757009345793</c:v>
                </c:pt>
                <c:pt idx="1">
                  <c:v>0.20560747663551401</c:v>
                </c:pt>
                <c:pt idx="2">
                  <c:v>0.411214953271028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96D4-46EA-B35D-A0500E9D7DB7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. Оценете следните твърдения, като отговорите на всеки ред:</a:t>
            </a:r>
          </a:p>
          <a:p>
            <a:pPr>
              <a:defRPr/>
            </a:pPr>
            <a:r>
              <a:rPr lang="bg-BG"/>
              <a:t>[За жените най-добре е да се посветят на семейството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2.1'!$AA$7</c:f>
              <c:strCache>
                <c:ptCount val="1"/>
                <c:pt idx="0">
                  <c:v>Да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2.1'!$AB$7</c:f>
              <c:numCache>
                <c:formatCode>General</c:formatCode>
                <c:ptCount val="1"/>
                <c:pt idx="0">
                  <c:v>4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865-4D47-A34C-2083369E1802}"/>
            </c:ext>
          </c:extLst>
        </c:ser>
        <c:ser>
          <c:idx val="1"/>
          <c:order val="1"/>
          <c:tx>
            <c:strRef>
              <c:f>'2.1'!$AA$8</c:f>
              <c:strCache>
                <c:ptCount val="1"/>
                <c:pt idx="0">
                  <c:v>Не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2.1'!$AB$8</c:f>
              <c:numCache>
                <c:formatCode>General</c:formatCode>
                <c:ptCount val="1"/>
                <c:pt idx="0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865-4D47-A34C-2083369E1802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9522816"/>
        <c:axId val="359525312"/>
      </c:barChart>
      <c:catAx>
        <c:axId val="35952281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359525312"/>
        <c:crosses val="autoZero"/>
        <c:auto val="1"/>
        <c:lblAlgn val="ctr"/>
        <c:lblOffset val="100"/>
        <c:noMultiLvlLbl val="0"/>
      </c:catAx>
      <c:valAx>
        <c:axId val="3595253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95228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8. Кого бихте предпочели за ръководител във Вашата организация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9E28-4511-9A2B-507DB66832B7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9E28-4511-9A2B-507DB66832B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18'!$H$4:$H$5</c:f>
              <c:strCache>
                <c:ptCount val="2"/>
                <c:pt idx="0">
                  <c:v>Мъж</c:v>
                </c:pt>
                <c:pt idx="1">
                  <c:v>Жена</c:v>
                </c:pt>
              </c:strCache>
            </c:strRef>
          </c:cat>
          <c:val>
            <c:numRef>
              <c:f>'18'!$I$4:$I$5</c:f>
              <c:numCache>
                <c:formatCode>0.00%</c:formatCode>
                <c:ptCount val="2"/>
                <c:pt idx="0">
                  <c:v>0.48598130841121495</c:v>
                </c:pt>
                <c:pt idx="1">
                  <c:v>0.514018691588784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E28-4511-9A2B-507DB66832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9. Кои от следните принципи са характерни за Вашата организация? (Отговорете на всеки ред) [Права на жените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570D-4AF1-872A-D8C82B8A4C62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19.1'!$L$3:$L$4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19.1'!$M$3:$M$4</c:f>
              <c:numCache>
                <c:formatCode>General</c:formatCode>
                <c:ptCount val="2"/>
                <c:pt idx="0">
                  <c:v>352</c:v>
                </c:pt>
                <c:pt idx="1">
                  <c:v>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70D-4AF1-872A-D8C82B8A4C62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8308736"/>
        <c:axId val="358309152"/>
      </c:barChart>
      <c:catAx>
        <c:axId val="3583087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8309152"/>
        <c:crosses val="autoZero"/>
        <c:auto val="1"/>
        <c:lblAlgn val="ctr"/>
        <c:lblOffset val="100"/>
        <c:noMultiLvlLbl val="0"/>
      </c:catAx>
      <c:valAx>
        <c:axId val="358309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83087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9. Кои от следните принципи са характерни за Вашата организация? (Отговорете на всеки ред) [Право за участие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9D13-4E7E-8565-78F01030E64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19.2'!$M$4:$M$5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19.2'!$N$4:$N$5</c:f>
              <c:numCache>
                <c:formatCode>General</c:formatCode>
                <c:ptCount val="2"/>
                <c:pt idx="0">
                  <c:v>396</c:v>
                </c:pt>
                <c:pt idx="1">
                  <c:v>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D13-4E7E-8565-78F01030E645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11238816"/>
        <c:axId val="511239648"/>
      </c:barChart>
      <c:catAx>
        <c:axId val="511238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1239648"/>
        <c:crosses val="autoZero"/>
        <c:auto val="1"/>
        <c:lblAlgn val="ctr"/>
        <c:lblOffset val="100"/>
        <c:noMultiLvlLbl val="0"/>
      </c:catAx>
      <c:valAx>
        <c:axId val="5112396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12388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9. Кои от следните принципи са характерни за Вашата организация? (Отговорете на всеки ред) [Равни възможности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4535-46EA-8035-E450D88BDA82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19.3'!$L$4:$L$5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19.3'!$M$4:$M$5</c:f>
              <c:numCache>
                <c:formatCode>General</c:formatCode>
                <c:ptCount val="2"/>
                <c:pt idx="0">
                  <c:v>394</c:v>
                </c:pt>
                <c:pt idx="1">
                  <c:v>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535-46EA-8035-E450D88BDA82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27091376"/>
        <c:axId val="509207920"/>
      </c:barChart>
      <c:catAx>
        <c:axId val="3270913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9207920"/>
        <c:crosses val="autoZero"/>
        <c:auto val="1"/>
        <c:lblAlgn val="ctr"/>
        <c:lblOffset val="100"/>
        <c:noMultiLvlLbl val="0"/>
      </c:catAx>
      <c:valAx>
        <c:axId val="5092079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70913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19. Кои от следните принципи са характерни за Вашата организация? (Отговорете на всеки ред) [Недискриминация]</a:t>
            </a:r>
            <a:endParaRPr lang="en-US"/>
          </a:p>
        </c:rich>
      </c:tx>
      <c:layout>
        <c:manualLayout>
          <c:xMode val="edge"/>
          <c:yMode val="edge"/>
          <c:x val="0.14259211096662333"/>
          <c:y val="3.51906158357771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D54-4C17-88CC-283893F0BEC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19.4'!$L$3:$L$4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19.4'!$M$3:$M$4</c:f>
              <c:numCache>
                <c:formatCode>General</c:formatCode>
                <c:ptCount val="2"/>
                <c:pt idx="0">
                  <c:v>386</c:v>
                </c:pt>
                <c:pt idx="1">
                  <c:v>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D54-4C17-88CC-283893F0BEC5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27824512"/>
        <c:axId val="327824928"/>
      </c:barChart>
      <c:catAx>
        <c:axId val="327824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7824928"/>
        <c:crosses val="autoZero"/>
        <c:auto val="1"/>
        <c:lblAlgn val="ctr"/>
        <c:lblOffset val="100"/>
        <c:noMultiLvlLbl val="0"/>
      </c:catAx>
      <c:valAx>
        <c:axId val="3278249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78245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 sz="1400" b="0" i="0" u="none" strike="noStrike" baseline="0"/>
              <a:t>20. Има ли равноправно участие на жените в науката (изследвания, проекти,  форуми, публикации и др.)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DDA2-4FB3-88B8-D6C79FDCDBC8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DDA2-4FB3-88B8-D6C79FDCDBC8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DDA2-4FB3-88B8-D6C79FDCDBC8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DDA2-4FB3-88B8-D6C79FDCDBC8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DDA2-4FB3-88B8-D6C79FDCDBC8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DDA2-4FB3-88B8-D6C79FDCDBC8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DDA2-4FB3-88B8-D6C79FDCDBC8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[Равенство наполовете_428_en(1).xlsx]20'!$L$5:$L$8</c:f>
              <c:strCache>
                <c:ptCount val="4"/>
                <c:pt idx="0">
                  <c:v>Да, определено</c:v>
                </c:pt>
                <c:pt idx="1">
                  <c:v>Да, но основните научни открития се правят от мъже</c:v>
                </c:pt>
                <c:pt idx="2">
                  <c:v>Не мога да преценя</c:v>
                </c:pt>
                <c:pt idx="3">
                  <c:v>Друго</c:v>
                </c:pt>
              </c:strCache>
            </c:strRef>
          </c:cat>
          <c:val>
            <c:numRef>
              <c:f>'[Равенство наполовете_428_en(1).xlsx]20'!$M$5:$M$8</c:f>
              <c:numCache>
                <c:formatCode>0.00%</c:formatCode>
                <c:ptCount val="4"/>
                <c:pt idx="0">
                  <c:v>0.67757009345794394</c:v>
                </c:pt>
                <c:pt idx="1">
                  <c:v>0.28971962616822428</c:v>
                </c:pt>
                <c:pt idx="2">
                  <c:v>1.8691588785046728E-2</c:v>
                </c:pt>
                <c:pt idx="3">
                  <c:v>1.401869158878504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DDA2-4FB3-88B8-D6C79FDCDBC8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1. Жените притежават ли умения, необходими за извършване на научна работа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5B37-4D4A-8F2C-D3DBF9B26D6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5B37-4D4A-8F2C-D3DBF9B26D6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5B37-4D4A-8F2C-D3DBF9B26D6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5B37-4D4A-8F2C-D3DBF9B26D61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5B37-4D4A-8F2C-D3DBF9B26D61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5B37-4D4A-8F2C-D3DBF9B26D61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5B37-4D4A-8F2C-D3DBF9B26D61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21'!$K$4:$K$7</c:f>
              <c:strCache>
                <c:ptCount val="4"/>
                <c:pt idx="0">
                  <c:v>Да притежават висок професионализъм</c:v>
                </c:pt>
                <c:pt idx="1">
                  <c:v>Да, имат необходимата ерудиция и култура</c:v>
                </c:pt>
                <c:pt idx="2">
                  <c:v>Не</c:v>
                </c:pt>
                <c:pt idx="3">
                  <c:v>Друго</c:v>
                </c:pt>
              </c:strCache>
            </c:strRef>
          </c:cat>
          <c:val>
            <c:numRef>
              <c:f>'21'!$L$4:$L$7</c:f>
              <c:numCache>
                <c:formatCode>0.00%</c:formatCode>
                <c:ptCount val="4"/>
                <c:pt idx="0">
                  <c:v>0.60747663551401865</c:v>
                </c:pt>
                <c:pt idx="1">
                  <c:v>0.36915887850467288</c:v>
                </c:pt>
                <c:pt idx="2">
                  <c:v>4.6728971962616819E-3</c:v>
                </c:pt>
                <c:pt idx="3">
                  <c:v>1.869158878504672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5B37-4D4A-8F2C-D3DBF9B26D61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2. Опишете какви качества притежават жените в науката като използвате скалата от 1 - най-ниско до 5 – най-високо. (Отговорете на всеки ред): [Уверени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2856-416D-8494-EEC471B4215B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2856-416D-8494-EEC471B4215B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2856-416D-8494-EEC471B4215B}"/>
              </c:ext>
            </c:extLst>
          </c:dPt>
          <c:dPt>
            <c:idx val="4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2856-416D-8494-EEC471B4215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22.1'!$O$3:$O$7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'22.1'!$P$3:$P$7</c:f>
              <c:numCache>
                <c:formatCode>General</c:formatCode>
                <c:ptCount val="5"/>
                <c:pt idx="0">
                  <c:v>22</c:v>
                </c:pt>
                <c:pt idx="1">
                  <c:v>22</c:v>
                </c:pt>
                <c:pt idx="2">
                  <c:v>90</c:v>
                </c:pt>
                <c:pt idx="3">
                  <c:v>94</c:v>
                </c:pt>
                <c:pt idx="4">
                  <c:v>2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2856-416D-8494-EEC471B4215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16201824"/>
        <c:axId val="352892272"/>
      </c:barChart>
      <c:catAx>
        <c:axId val="5162018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2892272"/>
        <c:crosses val="autoZero"/>
        <c:auto val="1"/>
        <c:lblAlgn val="ctr"/>
        <c:lblOffset val="100"/>
        <c:noMultiLvlLbl val="0"/>
      </c:catAx>
      <c:valAx>
        <c:axId val="352892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62018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2. Опишете какви качества притежават жените в науката като използвате скалата от 1 - най-ниско до 5 – най-високо. (Отговорете на всеки ред): [Трудолюбиви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B6C0-435D-8A1B-B06C56272ED1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B6C0-435D-8A1B-B06C56272ED1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B6C0-435D-8A1B-B06C56272ED1}"/>
              </c:ext>
            </c:extLst>
          </c:dPt>
          <c:dPt>
            <c:idx val="4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B6C0-435D-8A1B-B06C56272ED1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22.2'!$O$3:$O$7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'22.2'!$P$3:$P$7</c:f>
              <c:numCache>
                <c:formatCode>General</c:formatCode>
                <c:ptCount val="5"/>
                <c:pt idx="0">
                  <c:v>24</c:v>
                </c:pt>
                <c:pt idx="1">
                  <c:v>22</c:v>
                </c:pt>
                <c:pt idx="2">
                  <c:v>40</c:v>
                </c:pt>
                <c:pt idx="3">
                  <c:v>64</c:v>
                </c:pt>
                <c:pt idx="4">
                  <c:v>2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B6C0-435D-8A1B-B06C56272ED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74869840"/>
        <c:axId val="516202656"/>
      </c:barChart>
      <c:catAx>
        <c:axId val="4748698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6202656"/>
        <c:crosses val="autoZero"/>
        <c:auto val="1"/>
        <c:lblAlgn val="ctr"/>
        <c:lblOffset val="100"/>
        <c:noMultiLvlLbl val="0"/>
      </c:catAx>
      <c:valAx>
        <c:axId val="516202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698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2. Опишете какви качества притежават жените в науката като използвате скалата от 1 - най-ниско до 5 – най-високо. (Отговорете на всеки ред): [Независими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1DED-4147-AF6F-ADF54C7F2C7A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1DED-4147-AF6F-ADF54C7F2C7A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1DED-4147-AF6F-ADF54C7F2C7A}"/>
              </c:ext>
            </c:extLst>
          </c:dPt>
          <c:dPt>
            <c:idx val="4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1DED-4147-AF6F-ADF54C7F2C7A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22.3'!$F$4:$F$8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'22.3'!$G$4:$G$8</c:f>
              <c:numCache>
                <c:formatCode>General</c:formatCode>
                <c:ptCount val="5"/>
                <c:pt idx="0">
                  <c:v>16</c:v>
                </c:pt>
                <c:pt idx="1">
                  <c:v>32</c:v>
                </c:pt>
                <c:pt idx="2">
                  <c:v>124</c:v>
                </c:pt>
                <c:pt idx="3">
                  <c:v>90</c:v>
                </c:pt>
                <c:pt idx="4">
                  <c:v>1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1DED-4147-AF6F-ADF54C7F2C7A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2502704"/>
        <c:axId val="364558208"/>
      </c:barChart>
      <c:catAx>
        <c:axId val="3525027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4558208"/>
        <c:crosses val="autoZero"/>
        <c:auto val="1"/>
        <c:lblAlgn val="ctr"/>
        <c:lblOffset val="100"/>
        <c:noMultiLvlLbl val="0"/>
      </c:catAx>
      <c:valAx>
        <c:axId val="3645582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25027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. Оценете следните твърдения, като отговорите на всеки ред: [Когато жените работят, нямат достатъчно време за децата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2.2'!$O$4</c:f>
              <c:strCache>
                <c:ptCount val="1"/>
                <c:pt idx="0">
                  <c:v>Да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2.2'!$P$4</c:f>
              <c:numCache>
                <c:formatCode>General</c:formatCode>
                <c:ptCount val="1"/>
                <c:pt idx="0">
                  <c:v>1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28D-4D72-B6D8-F8EDA835A4AF}"/>
            </c:ext>
          </c:extLst>
        </c:ser>
        <c:ser>
          <c:idx val="1"/>
          <c:order val="1"/>
          <c:tx>
            <c:strRef>
              <c:f>'2.2'!$O$5</c:f>
              <c:strCache>
                <c:ptCount val="1"/>
                <c:pt idx="0">
                  <c:v>Не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2.2'!$P$5</c:f>
              <c:numCache>
                <c:formatCode>General</c:formatCode>
                <c:ptCount val="1"/>
                <c:pt idx="0">
                  <c:v>28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28D-4D72-B6D8-F8EDA835A4A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18003520"/>
        <c:axId val="318003104"/>
      </c:barChart>
      <c:catAx>
        <c:axId val="318003520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318003104"/>
        <c:crosses val="autoZero"/>
        <c:auto val="1"/>
        <c:lblAlgn val="ctr"/>
        <c:lblOffset val="100"/>
        <c:noMultiLvlLbl val="0"/>
      </c:catAx>
      <c:valAx>
        <c:axId val="318003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80035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2. Опишете какви качества притежават жените в науката като използвате скалата от 1 - най-ниско до 5 – най-високо. (Отговорете на всеки ред): [Адаптивни]</a:t>
            </a:r>
            <a:endParaRPr lang="en-US"/>
          </a:p>
        </c:rich>
      </c:tx>
      <c:layout>
        <c:manualLayout>
          <c:xMode val="edge"/>
          <c:yMode val="edge"/>
          <c:x val="0.11518959435626103"/>
          <c:y val="2.71125169453230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9CD9-4712-89CB-F06A2753DDA8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9CD9-4712-89CB-F06A2753DDA8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9CD9-4712-89CB-F06A2753DDA8}"/>
              </c:ext>
            </c:extLst>
          </c:dPt>
          <c:dPt>
            <c:idx val="4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9CD9-4712-89CB-F06A2753DDA8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22.4'!$J$3:$J$7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'22.4'!$K$3:$K$7</c:f>
              <c:numCache>
                <c:formatCode>General</c:formatCode>
                <c:ptCount val="5"/>
                <c:pt idx="0">
                  <c:v>12</c:v>
                </c:pt>
                <c:pt idx="1">
                  <c:v>38</c:v>
                </c:pt>
                <c:pt idx="2">
                  <c:v>50</c:v>
                </c:pt>
                <c:pt idx="3">
                  <c:v>84</c:v>
                </c:pt>
                <c:pt idx="4">
                  <c:v>2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CD9-4712-89CB-F06A2753DDA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86131728"/>
        <c:axId val="482369600"/>
      </c:barChart>
      <c:catAx>
        <c:axId val="4861317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2369600"/>
        <c:crosses val="autoZero"/>
        <c:auto val="1"/>
        <c:lblAlgn val="ctr"/>
        <c:lblOffset val="100"/>
        <c:noMultiLvlLbl val="0"/>
      </c:catAx>
      <c:valAx>
        <c:axId val="482369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613172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2. Опишете какви качества притежават жените в науката като използвате скалата от 1 - най-ниско до 5 – най-високо. (Отговорете на всеки ред): [Отговорни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15CC-4B49-93EF-3FF4C1FC4F4B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15CC-4B49-93EF-3FF4C1FC4F4B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15CC-4B49-93EF-3FF4C1FC4F4B}"/>
              </c:ext>
            </c:extLst>
          </c:dPt>
          <c:dPt>
            <c:idx val="4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15CC-4B49-93EF-3FF4C1FC4F4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22.5'!$G$3:$G$7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'22.5'!$H$3:$H$7</c:f>
              <c:numCache>
                <c:formatCode>General</c:formatCode>
                <c:ptCount val="5"/>
                <c:pt idx="0">
                  <c:v>24</c:v>
                </c:pt>
                <c:pt idx="1">
                  <c:v>16</c:v>
                </c:pt>
                <c:pt idx="2">
                  <c:v>30</c:v>
                </c:pt>
                <c:pt idx="3">
                  <c:v>66</c:v>
                </c:pt>
                <c:pt idx="4">
                  <c:v>2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15CC-4B49-93EF-3FF4C1FC4F4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23417360"/>
        <c:axId val="324143232"/>
      </c:barChart>
      <c:catAx>
        <c:axId val="5234173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4143232"/>
        <c:crosses val="autoZero"/>
        <c:auto val="1"/>
        <c:lblAlgn val="ctr"/>
        <c:lblOffset val="100"/>
        <c:noMultiLvlLbl val="0"/>
      </c:catAx>
      <c:valAx>
        <c:axId val="3241432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341736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2. Опишете какви качества притежават жените в науката като използвате скалата от 1 - най-ниско до 5 – най-високо. (Отговорете на всеки ред): [Конвенционални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40BC-4118-8390-5DCCED418DFB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40BC-4118-8390-5DCCED418DFB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40BC-4118-8390-5DCCED418DFB}"/>
              </c:ext>
            </c:extLst>
          </c:dPt>
          <c:dPt>
            <c:idx val="4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40BC-4118-8390-5DCCED418DF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22.6'!$I$3:$I$7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'22.6'!$J$3:$J$7</c:f>
              <c:numCache>
                <c:formatCode>General</c:formatCode>
                <c:ptCount val="5"/>
                <c:pt idx="0">
                  <c:v>12</c:v>
                </c:pt>
                <c:pt idx="1">
                  <c:v>46</c:v>
                </c:pt>
                <c:pt idx="2">
                  <c:v>84</c:v>
                </c:pt>
                <c:pt idx="3">
                  <c:v>102</c:v>
                </c:pt>
                <c:pt idx="4">
                  <c:v>18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0BC-4118-8390-5DCCED418D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27550512"/>
        <c:axId val="475332768"/>
      </c:barChart>
      <c:catAx>
        <c:axId val="227550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5332768"/>
        <c:crosses val="autoZero"/>
        <c:auto val="1"/>
        <c:lblAlgn val="ctr"/>
        <c:lblOffset val="100"/>
        <c:noMultiLvlLbl val="0"/>
      </c:catAx>
      <c:valAx>
        <c:axId val="4753327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75505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2. Опишете какви качества притежават жените в науката като използвате скалата от 1 - най-ниско до 5 – най-високо. (Отговорете на всеки ред): [Кариеристи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57F6-4C4A-B559-3577B8FC51D3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57F6-4C4A-B559-3577B8FC51D3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57F6-4C4A-B559-3577B8FC51D3}"/>
              </c:ext>
            </c:extLst>
          </c:dPt>
          <c:dPt>
            <c:idx val="4"/>
            <c:invertIfNegative val="0"/>
            <c:bubble3D val="0"/>
            <c:spPr>
              <a:solidFill>
                <a:schemeClr val="bg1">
                  <a:lumMod val="5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57F6-4C4A-B559-3577B8FC51D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22.7'!$J$3:$J$7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'22.7'!$K$3:$K$7</c:f>
              <c:numCache>
                <c:formatCode>General</c:formatCode>
                <c:ptCount val="5"/>
                <c:pt idx="0">
                  <c:v>14</c:v>
                </c:pt>
                <c:pt idx="1">
                  <c:v>38</c:v>
                </c:pt>
                <c:pt idx="2">
                  <c:v>100</c:v>
                </c:pt>
                <c:pt idx="3">
                  <c:v>116</c:v>
                </c:pt>
                <c:pt idx="4">
                  <c:v>1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57F6-4C4A-B559-3577B8FC51D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86664192"/>
        <c:axId val="486665024"/>
      </c:barChart>
      <c:catAx>
        <c:axId val="4866641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6665024"/>
        <c:crosses val="autoZero"/>
        <c:auto val="1"/>
        <c:lblAlgn val="ctr"/>
        <c:lblOffset val="100"/>
        <c:noMultiLvlLbl val="0"/>
      </c:catAx>
      <c:valAx>
        <c:axId val="4866650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66641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 sz="1400" b="0" i="0" u="none" strike="noStrike" baseline="0">
                <a:effectLst/>
              </a:rPr>
              <a:t>23. Съществуват ли стереотипи по отношение заплащането на женския труд в науката?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155-4B8C-B017-4FB867C733C3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155-4B8C-B017-4FB867C733C3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155-4B8C-B017-4FB867C733C3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1155-4B8C-B017-4FB867C733C3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1155-4B8C-B017-4FB867C733C3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1155-4B8C-B017-4FB867C733C3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1155-4B8C-B017-4FB867C733C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[Равенство наполовете_428_en(1).xlsx]23'!$K$5:$K$7</c:f>
              <c:strCache>
                <c:ptCount val="3"/>
                <c:pt idx="0">
                  <c:v>Не, определено</c:v>
                </c:pt>
                <c:pt idx="1">
                  <c:v>Да, но постепенно се изживяват</c:v>
                </c:pt>
                <c:pt idx="2">
                  <c:v>Не знам</c:v>
                </c:pt>
              </c:strCache>
            </c:strRef>
          </c:cat>
          <c:val>
            <c:numRef>
              <c:f>'[Равенство наполовете_428_en(1).xlsx]23'!$L$5:$L$7</c:f>
              <c:numCache>
                <c:formatCode>0.00%</c:formatCode>
                <c:ptCount val="3"/>
                <c:pt idx="0">
                  <c:v>0.3644859813084112</c:v>
                </c:pt>
                <c:pt idx="1">
                  <c:v>0.58411214953271029</c:v>
                </c:pt>
                <c:pt idx="2">
                  <c:v>5.140186915887850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1155-4B8C-B017-4FB867C733C3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4. При избора на професия в науката значение имат следните фактори: [Работна заплата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E425-47F5-B7D7-3B9D9F1449FD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4.1'!$G$3:$G$4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24.1'!$H$3:$H$4</c:f>
              <c:numCache>
                <c:formatCode>General</c:formatCode>
                <c:ptCount val="2"/>
                <c:pt idx="0">
                  <c:v>352</c:v>
                </c:pt>
                <c:pt idx="1">
                  <c:v>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425-47F5-B7D7-3B9D9F1449F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74868624"/>
        <c:axId val="418368032"/>
      </c:barChart>
      <c:catAx>
        <c:axId val="4748686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8368032"/>
        <c:crosses val="autoZero"/>
        <c:auto val="1"/>
        <c:lblAlgn val="ctr"/>
        <c:lblOffset val="100"/>
        <c:noMultiLvlLbl val="0"/>
      </c:catAx>
      <c:valAx>
        <c:axId val="4183680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686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4. При избора на професия в науката значение имат следните фактори: [Кариерно израстване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767A-44D5-9D98-B624BE89C25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4.2'!$I$3:$I$4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24.2'!$J$3:$J$4</c:f>
              <c:numCache>
                <c:formatCode>General</c:formatCode>
                <c:ptCount val="2"/>
                <c:pt idx="0">
                  <c:v>408</c:v>
                </c:pt>
                <c:pt idx="1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67A-44D5-9D98-B624BE89C25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09793696"/>
        <c:axId val="474867792"/>
      </c:barChart>
      <c:catAx>
        <c:axId val="5097936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67792"/>
        <c:crosses val="autoZero"/>
        <c:auto val="1"/>
        <c:lblAlgn val="ctr"/>
        <c:lblOffset val="100"/>
        <c:noMultiLvlLbl val="0"/>
      </c:catAx>
      <c:valAx>
        <c:axId val="474867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97936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4. При избора на професия в науката значение имат следните фактори: [Влияние на семейство, приятели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9E06-4BB0-966F-1081C99BA6B0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4.3'!$I$4:$I$5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24.3'!$J$4:$J$5</c:f>
              <c:numCache>
                <c:formatCode>General</c:formatCode>
                <c:ptCount val="2"/>
                <c:pt idx="0">
                  <c:v>252</c:v>
                </c:pt>
                <c:pt idx="1">
                  <c:v>1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E06-4BB0-966F-1081C99BA6B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17658336"/>
        <c:axId val="355565712"/>
      </c:barChart>
      <c:catAx>
        <c:axId val="417658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565712"/>
        <c:crosses val="autoZero"/>
        <c:auto val="1"/>
        <c:lblAlgn val="ctr"/>
        <c:lblOffset val="100"/>
        <c:noMultiLvlLbl val="0"/>
      </c:catAx>
      <c:valAx>
        <c:axId val="3555657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76583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4. При избора на професия в науката значение имат следните фактори: [Притежаване на умения и качества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0A6B-4405-9434-7793EE9C6C46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4.4'!$H$4:$H$5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24.4'!$I$4:$I$5</c:f>
              <c:numCache>
                <c:formatCode>General</c:formatCode>
                <c:ptCount val="2"/>
                <c:pt idx="0">
                  <c:v>412</c:v>
                </c:pt>
                <c:pt idx="1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A6B-4405-9434-7793EE9C6C4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18367616"/>
        <c:axId val="474871088"/>
      </c:barChart>
      <c:catAx>
        <c:axId val="4183676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71088"/>
        <c:crosses val="autoZero"/>
        <c:auto val="1"/>
        <c:lblAlgn val="ctr"/>
        <c:lblOffset val="100"/>
        <c:noMultiLvlLbl val="0"/>
      </c:catAx>
      <c:valAx>
        <c:axId val="474871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83676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4. При избора на професия в науката значение имат следните фактори: [Престиж на научната професия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A606-4514-93E4-B2DC770B0AF8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24.5'!$I$3:$I$4</c:f>
              <c:strCache>
                <c:ptCount val="2"/>
                <c:pt idx="0">
                  <c:v>Да</c:v>
                </c:pt>
                <c:pt idx="1">
                  <c:v>Не</c:v>
                </c:pt>
              </c:strCache>
            </c:strRef>
          </c:cat>
          <c:val>
            <c:numRef>
              <c:f>'24.5'!$J$3:$J$4</c:f>
              <c:numCache>
                <c:formatCode>General</c:formatCode>
                <c:ptCount val="2"/>
                <c:pt idx="0">
                  <c:v>380</c:v>
                </c:pt>
                <c:pt idx="1">
                  <c:v>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606-4514-93E4-B2DC770B0AF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9126240"/>
        <c:axId val="512131056"/>
      </c:barChart>
      <c:catAx>
        <c:axId val="3591262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2131056"/>
        <c:crosses val="autoZero"/>
        <c:auto val="1"/>
        <c:lblAlgn val="ctr"/>
        <c:lblOffset val="100"/>
        <c:noMultiLvlLbl val="0"/>
      </c:catAx>
      <c:valAx>
        <c:axId val="512131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91262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. Оценете следните твърдения, като отговорите на всеки ред: [Жените се чувстват по-добре, когато се грижат за семейството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2.3'!$N$4</c:f>
              <c:strCache>
                <c:ptCount val="1"/>
                <c:pt idx="0">
                  <c:v>Да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2.3'!$O$4</c:f>
              <c:numCache>
                <c:formatCode>General</c:formatCode>
                <c:ptCount val="1"/>
                <c:pt idx="0">
                  <c:v>2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2DA-40C9-A2BE-6DB3F7C79E8F}"/>
            </c:ext>
          </c:extLst>
        </c:ser>
        <c:ser>
          <c:idx val="1"/>
          <c:order val="1"/>
          <c:tx>
            <c:strRef>
              <c:f>'2.3'!$N$5</c:f>
              <c:strCache>
                <c:ptCount val="1"/>
                <c:pt idx="0">
                  <c:v>Не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2.3'!$O$5</c:f>
              <c:numCache>
                <c:formatCode>General</c:formatCode>
                <c:ptCount val="1"/>
                <c:pt idx="0">
                  <c:v>19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2DA-40C9-A2BE-6DB3F7C79E8F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20009856"/>
        <c:axId val="363489648"/>
      </c:barChart>
      <c:catAx>
        <c:axId val="32000985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363489648"/>
        <c:crosses val="autoZero"/>
        <c:auto val="1"/>
        <c:lblAlgn val="ctr"/>
        <c:lblOffset val="100"/>
        <c:noMultiLvlLbl val="0"/>
      </c:catAx>
      <c:valAx>
        <c:axId val="3634896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00098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5. Вашият пол: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spPr>
            <a:solidFill>
              <a:srgbClr val="FF0000"/>
            </a:solidFill>
          </c:spPr>
          <c:dPt>
            <c:idx val="0"/>
            <c:bubble3D val="0"/>
            <c:spPr>
              <a:solidFill>
                <a:srgbClr val="FF000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2D24-4FEE-B4FB-69D955C71C02}"/>
              </c:ext>
            </c:extLst>
          </c:dPt>
          <c:dPt>
            <c:idx val="1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2D24-4FEE-B4FB-69D955C71C02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25'!$D$4:$D$5</c:f>
              <c:strCache>
                <c:ptCount val="2"/>
                <c:pt idx="0">
                  <c:v>Жена</c:v>
                </c:pt>
                <c:pt idx="1">
                  <c:v>Мъж</c:v>
                </c:pt>
              </c:strCache>
            </c:strRef>
          </c:cat>
          <c:val>
            <c:numRef>
              <c:f>'25'!$E$4:$E$5</c:f>
              <c:numCache>
                <c:formatCode>0.00%</c:formatCode>
                <c:ptCount val="2"/>
                <c:pt idx="0">
                  <c:v>0.85981308411214952</c:v>
                </c:pt>
                <c:pt idx="1">
                  <c:v>0.140186915887850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D24-4FEE-B4FB-69D955C71C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7. Вашето образование: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9986-4BBE-BE8C-6540D7327AD7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9986-4BBE-BE8C-6540D7327AD7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9986-4BBE-BE8C-6540D7327AD7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27'!$F$3:$F$5</c:f>
              <c:strCache>
                <c:ptCount val="3"/>
                <c:pt idx="0">
                  <c:v>Средно</c:v>
                </c:pt>
                <c:pt idx="1">
                  <c:v>Висше</c:v>
                </c:pt>
                <c:pt idx="2">
                  <c:v>Научна степен</c:v>
                </c:pt>
              </c:strCache>
            </c:strRef>
          </c:cat>
          <c:val>
            <c:numRef>
              <c:f>'27'!$G$3:$G$5</c:f>
              <c:numCache>
                <c:formatCode>0.00%</c:formatCode>
                <c:ptCount val="3"/>
                <c:pt idx="0">
                  <c:v>0.35046728971962615</c:v>
                </c:pt>
                <c:pt idx="1">
                  <c:v>0.45794392523364486</c:v>
                </c:pt>
                <c:pt idx="2">
                  <c:v>0.191588785046728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9986-4BBE-BE8C-6540D7327A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28. Вашето занятие: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817B-4E50-B320-4301340F2E3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817B-4E50-B320-4301340F2E3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817B-4E50-B320-4301340F2E35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817B-4E50-B320-4301340F2E3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28'!$E$3:$E$6</c:f>
              <c:strCache>
                <c:ptCount val="4"/>
                <c:pt idx="0">
                  <c:v>Студент</c:v>
                </c:pt>
                <c:pt idx="1">
                  <c:v>Докторант</c:v>
                </c:pt>
                <c:pt idx="2">
                  <c:v>Преподавател</c:v>
                </c:pt>
                <c:pt idx="3">
                  <c:v>Служител</c:v>
                </c:pt>
              </c:strCache>
            </c:strRef>
          </c:cat>
          <c:val>
            <c:numRef>
              <c:f>'28'!$F$3:$F$6</c:f>
              <c:numCache>
                <c:formatCode>0.00%</c:formatCode>
                <c:ptCount val="4"/>
                <c:pt idx="0">
                  <c:v>0.67289719626168221</c:v>
                </c:pt>
                <c:pt idx="1">
                  <c:v>3.7383177570093455E-2</c:v>
                </c:pt>
                <c:pt idx="2">
                  <c:v>0.18691588785046728</c:v>
                </c:pt>
                <c:pt idx="3">
                  <c:v>0.102803738317757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817B-4E50-B320-4301340F2E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3. Има ли предразсъдъци в нашето общество към жените и тяхното участие в: [Бизнеса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3.1'!$L$7</c:f>
              <c:strCache>
                <c:ptCount val="1"/>
                <c:pt idx="0">
                  <c:v>Да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3.1'!$M$7</c:f>
              <c:numCache>
                <c:formatCode>General</c:formatCode>
                <c:ptCount val="1"/>
                <c:pt idx="0">
                  <c:v>2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C21-41C5-955F-9F2322B3E0A5}"/>
            </c:ext>
          </c:extLst>
        </c:ser>
        <c:ser>
          <c:idx val="1"/>
          <c:order val="1"/>
          <c:tx>
            <c:strRef>
              <c:f>'3.1'!$L$8</c:f>
              <c:strCache>
                <c:ptCount val="1"/>
                <c:pt idx="0">
                  <c:v>Не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3.1'!$M$8</c:f>
              <c:numCache>
                <c:formatCode>General</c:formatCode>
                <c:ptCount val="1"/>
                <c:pt idx="0">
                  <c:v>1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C21-41C5-955F-9F2322B3E0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2702560"/>
        <c:axId val="352700064"/>
      </c:barChart>
      <c:catAx>
        <c:axId val="352702560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352700064"/>
        <c:crosses val="autoZero"/>
        <c:auto val="1"/>
        <c:lblAlgn val="ctr"/>
        <c:lblOffset val="100"/>
        <c:noMultiLvlLbl val="0"/>
      </c:catAx>
      <c:valAx>
        <c:axId val="3527000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27025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3. Има ли предразсъдъци в нашето общество към жените и тяхното участие в: [Политиката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3.2'!$K$4</c:f>
              <c:strCache>
                <c:ptCount val="1"/>
                <c:pt idx="0">
                  <c:v>Да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3.2'!$L$4</c:f>
              <c:numCache>
                <c:formatCode>General</c:formatCode>
                <c:ptCount val="1"/>
                <c:pt idx="0">
                  <c:v>2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4AF-4D4A-8354-78A09C3652CC}"/>
            </c:ext>
          </c:extLst>
        </c:ser>
        <c:ser>
          <c:idx val="1"/>
          <c:order val="1"/>
          <c:tx>
            <c:strRef>
              <c:f>'3.2'!$K$5</c:f>
              <c:strCache>
                <c:ptCount val="1"/>
                <c:pt idx="0">
                  <c:v>Не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3.2'!$L$5</c:f>
              <c:numCache>
                <c:formatCode>General</c:formatCode>
                <c:ptCount val="1"/>
                <c:pt idx="0">
                  <c:v>1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4AF-4D4A-8354-78A09C3652C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63493808"/>
        <c:axId val="363495888"/>
      </c:barChart>
      <c:catAx>
        <c:axId val="363493808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363495888"/>
        <c:crosses val="autoZero"/>
        <c:auto val="1"/>
        <c:lblAlgn val="ctr"/>
        <c:lblOffset val="100"/>
        <c:noMultiLvlLbl val="0"/>
      </c:catAx>
      <c:valAx>
        <c:axId val="3634958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34938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3. Има ли предразсъдъци в нашето общество към жените и тяхното участие в: [Семейството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3.3'!$J$5</c:f>
              <c:strCache>
                <c:ptCount val="1"/>
                <c:pt idx="0">
                  <c:v>Да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3.3'!$K$5</c:f>
              <c:numCache>
                <c:formatCode>General</c:formatCode>
                <c:ptCount val="1"/>
                <c:pt idx="0">
                  <c:v>1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087-421F-AF33-EE152632959E}"/>
            </c:ext>
          </c:extLst>
        </c:ser>
        <c:ser>
          <c:idx val="1"/>
          <c:order val="1"/>
          <c:tx>
            <c:strRef>
              <c:f>'3.3'!$J$6</c:f>
              <c:strCache>
                <c:ptCount val="1"/>
                <c:pt idx="0">
                  <c:v>Не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3.3'!$K$6</c:f>
              <c:numCache>
                <c:formatCode>General</c:formatCode>
                <c:ptCount val="1"/>
                <c:pt idx="0">
                  <c:v>2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087-421F-AF33-EE152632959E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18345792"/>
        <c:axId val="327386576"/>
      </c:barChart>
      <c:catAx>
        <c:axId val="31834579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327386576"/>
        <c:crosses val="autoZero"/>
        <c:auto val="1"/>
        <c:lblAlgn val="ctr"/>
        <c:lblOffset val="100"/>
        <c:noMultiLvlLbl val="0"/>
      </c:catAx>
      <c:valAx>
        <c:axId val="3273865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83457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bg-BG"/>
              <a:t>3. Има ли предразсъдъци в нашето общество към жените и тяхното участие в: [Науката]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3.4'!$I$4</c:f>
              <c:strCache>
                <c:ptCount val="1"/>
                <c:pt idx="0">
                  <c:v>Да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3.4'!$J$4</c:f>
              <c:numCache>
                <c:formatCode>General</c:formatCode>
                <c:ptCount val="1"/>
                <c:pt idx="0">
                  <c:v>2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A75-4E7A-BEE3-6A97455E0A36}"/>
            </c:ext>
          </c:extLst>
        </c:ser>
        <c:ser>
          <c:idx val="1"/>
          <c:order val="1"/>
          <c:tx>
            <c:strRef>
              <c:f>'3.4'!$I$5</c:f>
              <c:strCache>
                <c:ptCount val="1"/>
                <c:pt idx="0">
                  <c:v>Не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3.4'!$J$5</c:f>
              <c:numCache>
                <c:formatCode>General</c:formatCode>
                <c:ptCount val="1"/>
                <c:pt idx="0">
                  <c:v>2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A75-4E7A-BEE3-6A97455E0A3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64557792"/>
        <c:axId val="360223664"/>
      </c:barChart>
      <c:catAx>
        <c:axId val="36455779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360223664"/>
        <c:crosses val="autoZero"/>
        <c:auto val="1"/>
        <c:lblAlgn val="ctr"/>
        <c:lblOffset val="100"/>
        <c:noMultiLvlLbl val="0"/>
      </c:catAx>
      <c:valAx>
        <c:axId val="3602236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45577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9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5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6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4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9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PC-Admin</cp:lastModifiedBy>
  <cp:revision>3</cp:revision>
  <dcterms:created xsi:type="dcterms:W3CDTF">2021-09-08T06:32:00Z</dcterms:created>
  <dcterms:modified xsi:type="dcterms:W3CDTF">2021-09-08T08:17:00Z</dcterms:modified>
</cp:coreProperties>
</file>